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35FC" w:rsidRPr="00C92E0D" w:rsidRDefault="0046518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23573">
        <w:rPr>
          <w:rFonts w:asciiTheme="majorBidi" w:hAnsiTheme="majorBidi" w:cstheme="majorBidi"/>
          <w:b/>
          <w:bCs/>
          <w:sz w:val="24"/>
          <w:szCs w:val="24"/>
          <w:u w:val="single"/>
        </w:rPr>
        <w:t>MOHAMMED SHAKEEL AHMED</w:t>
      </w:r>
      <w:r w:rsidR="00F367C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                                                                   </w:t>
      </w:r>
    </w:p>
    <w:p w:rsidR="00465187" w:rsidRDefault="00465187" w:rsidP="0002357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bile </w:t>
      </w:r>
      <w:r w:rsidR="002C21A2">
        <w:rPr>
          <w:rFonts w:ascii="Times New Roman" w:hAnsi="Times New Roman" w:cs="Times New Roman"/>
          <w:sz w:val="24"/>
          <w:szCs w:val="24"/>
        </w:rPr>
        <w:t>No: -</w:t>
      </w:r>
      <w:r>
        <w:rPr>
          <w:rFonts w:ascii="Times New Roman" w:hAnsi="Times New Roman" w:cs="Times New Roman"/>
          <w:sz w:val="24"/>
          <w:szCs w:val="24"/>
        </w:rPr>
        <w:t xml:space="preserve"> +971-55-2962090</w:t>
      </w:r>
    </w:p>
    <w:p w:rsidR="00465187" w:rsidRDefault="00465187" w:rsidP="0002357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-mail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1F7F16">
          <w:rPr>
            <w:rStyle w:val="Hyperlink"/>
            <w:rFonts w:ascii="Times New Roman" w:hAnsi="Times New Roman" w:cs="Times New Roman"/>
            <w:sz w:val="24"/>
            <w:szCs w:val="24"/>
          </w:rPr>
          <w:t>shakeelmza@gmail.com</w:t>
        </w:r>
      </w:hyperlink>
    </w:p>
    <w:p w:rsidR="00465187" w:rsidRDefault="00465187" w:rsidP="0002357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Pr="001F7F16">
          <w:rPr>
            <w:rStyle w:val="Hyperlink"/>
            <w:rFonts w:ascii="Times New Roman" w:hAnsi="Times New Roman" w:cs="Times New Roman"/>
            <w:sz w:val="24"/>
            <w:szCs w:val="24"/>
          </w:rPr>
          <w:t>shakeel_mza@hotmail.com</w:t>
        </w:r>
      </w:hyperlink>
    </w:p>
    <w:p w:rsidR="00465187" w:rsidRDefault="00465187" w:rsidP="00465187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65187" w:rsidRDefault="006C162F" w:rsidP="00F76E34">
      <w:pPr>
        <w:spacing w:after="0" w:line="240" w:lineRule="auto"/>
        <w:ind w:left="1350" w:hanging="1350"/>
        <w:jc w:val="both"/>
        <w:rPr>
          <w:rFonts w:ascii="Times New Roman" w:hAnsi="Times New Roman" w:cs="Times New Roman"/>
          <w:sz w:val="24"/>
          <w:szCs w:val="24"/>
        </w:rPr>
      </w:pPr>
      <w:r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O</w:t>
      </w:r>
      <w:r w:rsidR="00D93881"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bjective</w:t>
      </w:r>
      <w:r w:rsidR="00D938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92E0D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465187" w:rsidRPr="00D938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5187">
        <w:rPr>
          <w:rFonts w:ascii="Times New Roman" w:hAnsi="Times New Roman" w:cs="Times New Roman"/>
          <w:sz w:val="24"/>
          <w:szCs w:val="24"/>
        </w:rPr>
        <w:t xml:space="preserve">To work in company who is having ambitious growth plans &amp; shall provide a         </w:t>
      </w:r>
      <w:r w:rsidR="00D93881">
        <w:rPr>
          <w:rFonts w:ascii="Times New Roman" w:hAnsi="Times New Roman" w:cs="Times New Roman"/>
          <w:sz w:val="24"/>
          <w:szCs w:val="24"/>
        </w:rPr>
        <w:t xml:space="preserve"> </w:t>
      </w:r>
      <w:r w:rsidR="00465187">
        <w:rPr>
          <w:rFonts w:ascii="Times New Roman" w:hAnsi="Times New Roman" w:cs="Times New Roman"/>
          <w:sz w:val="24"/>
          <w:szCs w:val="24"/>
        </w:rPr>
        <w:t>live</w:t>
      </w:r>
      <w:r w:rsidR="004C0EC6">
        <w:rPr>
          <w:rFonts w:ascii="Times New Roman" w:hAnsi="Times New Roman" w:cs="Times New Roman"/>
          <w:sz w:val="24"/>
          <w:szCs w:val="24"/>
        </w:rPr>
        <w:t xml:space="preserve"> w</w:t>
      </w:r>
      <w:r w:rsidR="00465187">
        <w:rPr>
          <w:rFonts w:ascii="Times New Roman" w:hAnsi="Times New Roman" w:cs="Times New Roman"/>
          <w:sz w:val="24"/>
          <w:szCs w:val="24"/>
        </w:rPr>
        <w:t>ire envir</w:t>
      </w:r>
      <w:r>
        <w:rPr>
          <w:rFonts w:ascii="Times New Roman" w:hAnsi="Times New Roman" w:cs="Times New Roman"/>
          <w:sz w:val="24"/>
          <w:szCs w:val="24"/>
        </w:rPr>
        <w:t>on</w:t>
      </w:r>
      <w:r w:rsidR="00465187">
        <w:rPr>
          <w:rFonts w:ascii="Times New Roman" w:hAnsi="Times New Roman" w:cs="Times New Roman"/>
          <w:sz w:val="24"/>
          <w:szCs w:val="24"/>
        </w:rPr>
        <w:t xml:space="preserve">ment where you can challenge the status quo, </w:t>
      </w:r>
      <w:proofErr w:type="spellStart"/>
      <w:r w:rsidR="00465187">
        <w:rPr>
          <w:rFonts w:ascii="Times New Roman" w:hAnsi="Times New Roman" w:cs="Times New Roman"/>
          <w:sz w:val="24"/>
          <w:szCs w:val="24"/>
        </w:rPr>
        <w:t>siz</w:t>
      </w:r>
      <w:bookmarkStart w:id="0" w:name="_GoBack"/>
      <w:bookmarkEnd w:id="0"/>
      <w:r w:rsidR="00465187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465187">
        <w:rPr>
          <w:rFonts w:ascii="Times New Roman" w:hAnsi="Times New Roman" w:cs="Times New Roman"/>
          <w:sz w:val="24"/>
          <w:szCs w:val="24"/>
        </w:rPr>
        <w:t xml:space="preserve"> the initiative and lead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465187">
        <w:rPr>
          <w:rFonts w:ascii="Times New Roman" w:hAnsi="Times New Roman" w:cs="Times New Roman"/>
          <w:sz w:val="24"/>
          <w:szCs w:val="24"/>
        </w:rPr>
        <w:t xml:space="preserve"> way where being a team player creates exciting </w:t>
      </w:r>
      <w:r w:rsidR="00F37A6E">
        <w:rPr>
          <w:rFonts w:ascii="Times New Roman" w:hAnsi="Times New Roman" w:cs="Times New Roman"/>
          <w:sz w:val="24"/>
          <w:szCs w:val="24"/>
        </w:rPr>
        <w:t xml:space="preserve">possibilities. </w:t>
      </w:r>
      <w:proofErr w:type="gramStart"/>
      <w:r w:rsidR="00F37A6E">
        <w:rPr>
          <w:rFonts w:ascii="Times New Roman" w:hAnsi="Times New Roman" w:cs="Times New Roman"/>
          <w:sz w:val="24"/>
          <w:szCs w:val="24"/>
        </w:rPr>
        <w:t>Where</w:t>
      </w:r>
      <w:r w:rsidR="00465187">
        <w:rPr>
          <w:rFonts w:ascii="Times New Roman" w:hAnsi="Times New Roman" w:cs="Times New Roman"/>
          <w:sz w:val="24"/>
          <w:szCs w:val="24"/>
        </w:rPr>
        <w:t xml:space="preserve"> entrepreneurship, innovation and creativity is a way of life.</w:t>
      </w:r>
      <w:proofErr w:type="gramEnd"/>
    </w:p>
    <w:p w:rsidR="00D93881" w:rsidRDefault="00D93881" w:rsidP="00D93881">
      <w:pPr>
        <w:spacing w:after="0" w:line="240" w:lineRule="auto"/>
        <w:ind w:left="1620" w:hanging="1620"/>
        <w:jc w:val="both"/>
        <w:rPr>
          <w:rFonts w:ascii="Times New Roman" w:hAnsi="Times New Roman" w:cs="Times New Roman"/>
          <w:sz w:val="24"/>
          <w:szCs w:val="24"/>
        </w:rPr>
      </w:pPr>
    </w:p>
    <w:p w:rsidR="00370D2A" w:rsidRDefault="00D93881" w:rsidP="004C0EC6">
      <w:pPr>
        <w:spacing w:after="0" w:line="240" w:lineRule="auto"/>
        <w:ind w:left="1515" w:hanging="1515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93881">
        <w:rPr>
          <w:rFonts w:ascii="Times New Roman" w:hAnsi="Times New Roman" w:cs="Times New Roman"/>
          <w:b/>
          <w:bCs/>
          <w:sz w:val="24"/>
          <w:szCs w:val="24"/>
          <w:u w:val="single"/>
        </w:rPr>
        <w:t>Training / Development Courses / Computer Knowledge</w:t>
      </w:r>
    </w:p>
    <w:p w:rsidR="00D93881" w:rsidRDefault="00D93881" w:rsidP="004C0EC6">
      <w:pPr>
        <w:spacing w:after="0" w:line="240" w:lineRule="auto"/>
        <w:ind w:left="1515" w:hanging="1515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92AFF" w:rsidRPr="0039135C" w:rsidRDefault="00792AFF" w:rsidP="00C92E0D">
      <w:pPr>
        <w:pStyle w:val="ListParagraph"/>
        <w:numPr>
          <w:ilvl w:val="0"/>
          <w:numId w:val="4"/>
        </w:numPr>
        <w:spacing w:after="0" w:line="240" w:lineRule="auto"/>
        <w:ind w:left="1350" w:hanging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ubai </w:t>
      </w:r>
      <w:r w:rsidR="0039135C">
        <w:rPr>
          <w:rFonts w:ascii="Times New Roman" w:hAnsi="Times New Roman" w:cs="Times New Roman"/>
          <w:sz w:val="24"/>
          <w:szCs w:val="24"/>
        </w:rPr>
        <w:t>Municipality</w:t>
      </w:r>
      <w:r>
        <w:rPr>
          <w:rFonts w:ascii="Times New Roman" w:hAnsi="Times New Roman" w:cs="Times New Roman"/>
          <w:sz w:val="24"/>
          <w:szCs w:val="24"/>
        </w:rPr>
        <w:t xml:space="preserve"> Approved </w:t>
      </w:r>
      <w:r w:rsidR="0039135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Roads</w:t>
      </w:r>
      <w:r w:rsidR="0039135C">
        <w:rPr>
          <w:rFonts w:ascii="Times New Roman" w:hAnsi="Times New Roman" w:cs="Times New Roman"/>
          <w:sz w:val="24"/>
          <w:szCs w:val="24"/>
        </w:rPr>
        <w:t xml:space="preserve"> Construc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3881" w:rsidRPr="00792AFF" w:rsidRDefault="00792AFF" w:rsidP="00C92E0D">
      <w:pPr>
        <w:pStyle w:val="ListParagraph"/>
        <w:numPr>
          <w:ilvl w:val="0"/>
          <w:numId w:val="4"/>
        </w:numPr>
        <w:spacing w:after="0" w:line="240" w:lineRule="auto"/>
        <w:ind w:left="1350" w:hanging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3881">
        <w:rPr>
          <w:rFonts w:ascii="Times New Roman" w:hAnsi="Times New Roman" w:cs="Times New Roman"/>
          <w:sz w:val="24"/>
          <w:szCs w:val="24"/>
        </w:rPr>
        <w:t>Affiliated member of Society of Engineers, UAE</w:t>
      </w:r>
    </w:p>
    <w:p w:rsidR="00D93881" w:rsidRPr="00AC0809" w:rsidRDefault="00D93881" w:rsidP="00C92E0D">
      <w:pPr>
        <w:pStyle w:val="ListParagraph"/>
        <w:numPr>
          <w:ilvl w:val="0"/>
          <w:numId w:val="4"/>
        </w:numPr>
        <w:spacing w:after="0" w:line="24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SE induction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akre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bu Dhabi </w:t>
      </w:r>
      <w:r w:rsidR="00AC0809">
        <w:rPr>
          <w:rFonts w:ascii="Times New Roman" w:hAnsi="Times New Roman" w:cs="Times New Roman"/>
          <w:sz w:val="24"/>
          <w:szCs w:val="24"/>
        </w:rPr>
        <w:t xml:space="preserve">National </w:t>
      </w:r>
      <w:r>
        <w:rPr>
          <w:rFonts w:ascii="Times New Roman" w:hAnsi="Times New Roman" w:cs="Times New Roman"/>
          <w:sz w:val="24"/>
          <w:szCs w:val="24"/>
        </w:rPr>
        <w:t>Oil C</w:t>
      </w:r>
      <w:r w:rsidR="00AC0809">
        <w:rPr>
          <w:rFonts w:ascii="Times New Roman" w:hAnsi="Times New Roman" w:cs="Times New Roman"/>
          <w:sz w:val="24"/>
          <w:szCs w:val="24"/>
        </w:rPr>
        <w:t>ompany</w:t>
      </w:r>
    </w:p>
    <w:p w:rsidR="00694D43" w:rsidRDefault="00786931" w:rsidP="00694D43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sung Engineering Co</w:t>
      </w:r>
      <w:r w:rsidR="002C21A2">
        <w:rPr>
          <w:rFonts w:ascii="Times New Roman" w:hAnsi="Times New Roman" w:cs="Times New Roman"/>
          <w:sz w:val="24"/>
          <w:szCs w:val="24"/>
        </w:rPr>
        <w:t>, LTD</w:t>
      </w:r>
    </w:p>
    <w:p w:rsidR="00694D43" w:rsidRPr="00694D43" w:rsidRDefault="00E94A61" w:rsidP="00694D43">
      <w:pPr>
        <w:pStyle w:val="ListParagraph"/>
        <w:numPr>
          <w:ilvl w:val="0"/>
          <w:numId w:val="4"/>
        </w:num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ght </w:t>
      </w:r>
      <w:r w:rsidR="00542883">
        <w:rPr>
          <w:rFonts w:ascii="Times New Roman" w:hAnsi="Times New Roman" w:cs="Times New Roman"/>
          <w:sz w:val="24"/>
          <w:szCs w:val="24"/>
        </w:rPr>
        <w:t>vehicle</w:t>
      </w:r>
      <w:r>
        <w:rPr>
          <w:rFonts w:ascii="Times New Roman" w:hAnsi="Times New Roman" w:cs="Times New Roman"/>
          <w:sz w:val="24"/>
          <w:szCs w:val="24"/>
        </w:rPr>
        <w:t xml:space="preserve"> license holder in UAE</w:t>
      </w:r>
      <w:proofErr w:type="gramStart"/>
      <w:r>
        <w:rPr>
          <w:rFonts w:ascii="Times New Roman" w:hAnsi="Times New Roman" w:cs="Times New Roman"/>
          <w:sz w:val="24"/>
          <w:szCs w:val="24"/>
        </w:rPr>
        <w:t>.</w:t>
      </w:r>
      <w:r w:rsidR="00694D43" w:rsidRPr="00694D43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AC0809" w:rsidRPr="00C92E0D" w:rsidRDefault="00AC0809" w:rsidP="009C2532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92E0D">
        <w:rPr>
          <w:rFonts w:ascii="Times New Roman" w:hAnsi="Times New Roman" w:cs="Times New Roman"/>
          <w:sz w:val="24"/>
          <w:szCs w:val="24"/>
        </w:rPr>
        <w:t xml:space="preserve">Well versed with MS </w:t>
      </w:r>
      <w:r w:rsidR="009B201F" w:rsidRPr="00C92E0D">
        <w:rPr>
          <w:rFonts w:ascii="Times New Roman" w:hAnsi="Times New Roman" w:cs="Times New Roman"/>
          <w:sz w:val="24"/>
          <w:szCs w:val="24"/>
        </w:rPr>
        <w:t>Word,</w:t>
      </w:r>
      <w:r w:rsidR="009C2532">
        <w:rPr>
          <w:rFonts w:ascii="Times New Roman" w:hAnsi="Times New Roman" w:cs="Times New Roman"/>
          <w:sz w:val="24"/>
          <w:szCs w:val="24"/>
        </w:rPr>
        <w:t xml:space="preserve"> MS Project </w:t>
      </w:r>
      <w:r w:rsidR="009B201F" w:rsidRPr="00C92E0D">
        <w:rPr>
          <w:rFonts w:ascii="Times New Roman" w:hAnsi="Times New Roman" w:cs="Times New Roman"/>
          <w:sz w:val="24"/>
          <w:szCs w:val="24"/>
        </w:rPr>
        <w:t>and Auto</w:t>
      </w:r>
      <w:r w:rsidRPr="00C92E0D">
        <w:rPr>
          <w:rFonts w:ascii="Times New Roman" w:hAnsi="Times New Roman" w:cs="Times New Roman"/>
          <w:sz w:val="24"/>
          <w:szCs w:val="24"/>
        </w:rPr>
        <w:t xml:space="preserve"> CAD.</w:t>
      </w:r>
    </w:p>
    <w:p w:rsidR="009B201F" w:rsidRDefault="009B201F" w:rsidP="009B201F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C92E0D" w:rsidRDefault="009B201F" w:rsidP="00586E53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Exp</w:t>
      </w:r>
      <w:r w:rsidR="00C92E0D"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e</w:t>
      </w:r>
      <w:r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rience</w:t>
      </w:r>
      <w:r w:rsidR="00C92E0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40A6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94D4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00AF4">
        <w:rPr>
          <w:rFonts w:ascii="Times New Roman" w:hAnsi="Times New Roman" w:cs="Times New Roman"/>
          <w:b/>
          <w:bCs/>
          <w:sz w:val="24"/>
          <w:szCs w:val="24"/>
        </w:rPr>
        <w:t xml:space="preserve"> Year</w:t>
      </w:r>
      <w:r w:rsidR="00C92E0D">
        <w:rPr>
          <w:rFonts w:ascii="Times New Roman" w:hAnsi="Times New Roman" w:cs="Times New Roman"/>
          <w:b/>
          <w:bCs/>
          <w:sz w:val="24"/>
          <w:szCs w:val="24"/>
        </w:rPr>
        <w:t xml:space="preserve"> experience in Construction Industry out which </w:t>
      </w:r>
    </w:p>
    <w:p w:rsidR="009B201F" w:rsidRPr="009B201F" w:rsidRDefault="00C92E0D" w:rsidP="00586E53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94D43">
        <w:rPr>
          <w:rFonts w:ascii="Times New Roman" w:hAnsi="Times New Roman" w:cs="Times New Roman"/>
          <w:b/>
          <w:bCs/>
          <w:sz w:val="24"/>
          <w:szCs w:val="24"/>
        </w:rPr>
        <w:t>1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Years in Gulf – UAE. </w:t>
      </w:r>
    </w:p>
    <w:p w:rsidR="009B201F" w:rsidRDefault="009B201F" w:rsidP="009B201F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F1297A" w:rsidRPr="002F60B0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42CEC">
        <w:rPr>
          <w:rFonts w:ascii="Times New Roman" w:hAnsi="Times New Roman" w:cs="Times New Roman"/>
          <w:b/>
          <w:bCs/>
          <w:sz w:val="24"/>
          <w:szCs w:val="24"/>
          <w:u w:val="single"/>
        </w:rPr>
        <w:t>Career Summary</w:t>
      </w:r>
      <w:r>
        <w:rPr>
          <w:rFonts w:ascii="Times New Roman" w:hAnsi="Times New Roman" w:cs="Times New Roman"/>
          <w:b/>
          <w:bCs/>
          <w:sz w:val="24"/>
          <w:szCs w:val="24"/>
        </w:rPr>
        <w:t>:  Project Engineer.</w:t>
      </w:r>
    </w:p>
    <w:p w:rsidR="00F1297A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</w:p>
    <w:p w:rsidR="00F1297A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RAD International Road Construction L.L.C</w:t>
      </w:r>
      <w:r w:rsidRPr="0021026A">
        <w:rPr>
          <w:rFonts w:ascii="Times New Roman" w:hAnsi="Times New Roman" w:cs="Times New Roman"/>
          <w:b/>
          <w:bCs/>
        </w:rPr>
        <w:t xml:space="preserve"> – DUBAI.</w:t>
      </w:r>
      <w:proofErr w:type="gramEnd"/>
    </w:p>
    <w:p w:rsidR="00B32BE1" w:rsidRPr="0021026A" w:rsidRDefault="00400AF4" w:rsidP="00B32BE1">
      <w:pPr>
        <w:pStyle w:val="ListParagraph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September</w:t>
      </w:r>
      <w:r w:rsidR="00B32BE1" w:rsidRPr="0021026A">
        <w:rPr>
          <w:rFonts w:ascii="Times New Roman" w:hAnsi="Times New Roman" w:cs="Times New Roman"/>
          <w:b/>
          <w:bCs/>
        </w:rPr>
        <w:t xml:space="preserve"> 201</w:t>
      </w:r>
      <w:r w:rsidR="00B32BE1">
        <w:rPr>
          <w:rFonts w:ascii="Times New Roman" w:hAnsi="Times New Roman" w:cs="Times New Roman"/>
          <w:b/>
          <w:bCs/>
        </w:rPr>
        <w:t>7</w:t>
      </w:r>
      <w:r w:rsidR="00B32BE1" w:rsidRPr="0021026A">
        <w:rPr>
          <w:rFonts w:ascii="Times New Roman" w:hAnsi="Times New Roman" w:cs="Times New Roman"/>
          <w:b/>
          <w:bCs/>
        </w:rPr>
        <w:t xml:space="preserve"> </w:t>
      </w:r>
      <w:r w:rsidR="002C237B" w:rsidRPr="0021026A">
        <w:rPr>
          <w:rFonts w:ascii="Times New Roman" w:hAnsi="Times New Roman" w:cs="Times New Roman"/>
          <w:b/>
          <w:bCs/>
        </w:rPr>
        <w:t xml:space="preserve">― </w:t>
      </w:r>
      <w:proofErr w:type="gramStart"/>
      <w:r w:rsidR="002C237B">
        <w:rPr>
          <w:rFonts w:ascii="Times New Roman" w:hAnsi="Times New Roman" w:cs="Times New Roman"/>
          <w:b/>
          <w:bCs/>
        </w:rPr>
        <w:t>Presently</w:t>
      </w:r>
      <w:proofErr w:type="gramEnd"/>
      <w:r w:rsidR="00310CE8">
        <w:rPr>
          <w:rFonts w:ascii="Times New Roman" w:hAnsi="Times New Roman" w:cs="Times New Roman"/>
          <w:b/>
          <w:bCs/>
        </w:rPr>
        <w:t xml:space="preserve"> working</w:t>
      </w:r>
      <w:r>
        <w:rPr>
          <w:rFonts w:ascii="Times New Roman" w:hAnsi="Times New Roman" w:cs="Times New Roman"/>
          <w:b/>
          <w:bCs/>
        </w:rPr>
        <w:t>)</w:t>
      </w:r>
    </w:p>
    <w:p w:rsidR="00F1297A" w:rsidRPr="0021026A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</w:rPr>
      </w:pPr>
    </w:p>
    <w:p w:rsidR="00F1297A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gramStart"/>
      <w:r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y of Current Job Responsibilities.</w:t>
      </w:r>
      <w:proofErr w:type="gramEnd"/>
    </w:p>
    <w:p w:rsidR="00F1297A" w:rsidRPr="001769F8" w:rsidRDefault="00F1297A" w:rsidP="00F1297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12"/>
          <w:szCs w:val="12"/>
          <w:u w:val="single"/>
        </w:rPr>
      </w:pPr>
    </w:p>
    <w:p w:rsidR="00F1297A" w:rsidRPr="00310CE8" w:rsidRDefault="00310CE8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4"/>
        </w:rPr>
        <w:t>Supervising and monitoring site activities as per planned program and reporting to project manager</w:t>
      </w:r>
      <w:r w:rsidR="00F1297A" w:rsidRPr="006C77D0">
        <w:rPr>
          <w:rFonts w:asciiTheme="majorBidi" w:hAnsiTheme="majorBidi" w:cstheme="majorBidi"/>
          <w:color w:val="000000" w:themeColor="text1"/>
          <w:sz w:val="24"/>
        </w:rPr>
        <w:t>.</w:t>
      </w:r>
    </w:p>
    <w:p w:rsidR="00310CE8" w:rsidRPr="00310CE8" w:rsidRDefault="00310CE8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4"/>
        </w:rPr>
        <w:t>Monitoring and recording daily outgoing and incoming documents from consultant.</w:t>
      </w:r>
    </w:p>
    <w:p w:rsidR="00310CE8" w:rsidRPr="00310CE8" w:rsidRDefault="00310CE8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4"/>
        </w:rPr>
        <w:t>Maintain and monitoring drawing, document development process.</w:t>
      </w:r>
    </w:p>
    <w:p w:rsidR="00310CE8" w:rsidRPr="00F37834" w:rsidRDefault="00F37834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4"/>
        </w:rPr>
        <w:t>Rectify or resolve technical issues and give technical advice to site.</w:t>
      </w:r>
    </w:p>
    <w:p w:rsidR="00F37834" w:rsidRPr="00F37834" w:rsidRDefault="00F37834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4"/>
        </w:rPr>
        <w:t>Coordinate with consultant for the approval of drawings.</w:t>
      </w:r>
    </w:p>
    <w:p w:rsidR="00F37834" w:rsidRPr="00B17C8B" w:rsidRDefault="00F37834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17C8B">
        <w:rPr>
          <w:rFonts w:asciiTheme="majorBidi" w:hAnsiTheme="majorBidi" w:cstheme="majorBidi"/>
          <w:color w:val="000000" w:themeColor="text1"/>
          <w:sz w:val="24"/>
          <w:szCs w:val="24"/>
        </w:rPr>
        <w:t>Prepare RFI / TQ to resolve the technical issues with consultant.</w:t>
      </w:r>
    </w:p>
    <w:p w:rsidR="003806D5" w:rsidRPr="00B17C8B" w:rsidRDefault="003806D5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17C8B">
        <w:rPr>
          <w:rFonts w:asciiTheme="majorBidi" w:hAnsiTheme="majorBidi" w:cstheme="majorBidi"/>
          <w:color w:val="000000" w:themeColor="text1"/>
          <w:sz w:val="24"/>
          <w:szCs w:val="24"/>
        </w:rPr>
        <w:t>Prepare quantities from drawings.</w:t>
      </w:r>
    </w:p>
    <w:p w:rsidR="003806D5" w:rsidRPr="00B17C8B" w:rsidRDefault="003806D5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17C8B">
        <w:rPr>
          <w:rFonts w:asciiTheme="majorBidi" w:hAnsiTheme="majorBidi" w:cstheme="majorBidi"/>
          <w:color w:val="000000" w:themeColor="text1"/>
          <w:sz w:val="24"/>
          <w:szCs w:val="24"/>
        </w:rPr>
        <w:t>Identify and implement process improvement to reduce cycle time and cost.</w:t>
      </w:r>
    </w:p>
    <w:p w:rsidR="003806D5" w:rsidRPr="00B17C8B" w:rsidRDefault="003806D5" w:rsidP="00F1297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17C8B">
        <w:rPr>
          <w:rFonts w:asciiTheme="majorBidi" w:hAnsiTheme="majorBidi" w:cstheme="majorBidi"/>
          <w:color w:val="000000" w:themeColor="text1"/>
          <w:sz w:val="24"/>
          <w:szCs w:val="24"/>
        </w:rPr>
        <w:t>Meet project commitments and deliver to schedule.</w:t>
      </w:r>
    </w:p>
    <w:p w:rsidR="003806D5" w:rsidRDefault="003806D5" w:rsidP="003806D5">
      <w:pPr>
        <w:pStyle w:val="ListParagraph"/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806D5" w:rsidRPr="006C77D0" w:rsidRDefault="003806D5" w:rsidP="003806D5">
      <w:pPr>
        <w:pStyle w:val="ListParagraph"/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F1297A" w:rsidRDefault="00F1297A" w:rsidP="009B201F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A74D53" w:rsidRDefault="00A74D53" w:rsidP="009B201F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142CEC" w:rsidRPr="002F60B0" w:rsidRDefault="00142CEC" w:rsidP="00142CEC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42CEC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Career </w:t>
      </w:r>
      <w:r w:rsidR="002C21A2" w:rsidRPr="00142CEC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y</w:t>
      </w:r>
      <w:r w:rsidR="002C21A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F60B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D15FA8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2F60B0">
        <w:rPr>
          <w:rFonts w:ascii="Times New Roman" w:hAnsi="Times New Roman" w:cs="Times New Roman"/>
          <w:b/>
          <w:bCs/>
          <w:sz w:val="24"/>
          <w:szCs w:val="24"/>
        </w:rPr>
        <w:t xml:space="preserve"> Engineer.</w:t>
      </w:r>
    </w:p>
    <w:p w:rsidR="00142CEC" w:rsidRDefault="00142CEC" w:rsidP="004F1C7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</w:p>
    <w:p w:rsidR="00142CEC" w:rsidRDefault="00142CEC" w:rsidP="00142CEC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Pr="0021026A">
        <w:rPr>
          <w:rFonts w:ascii="Times New Roman" w:hAnsi="Times New Roman" w:cs="Times New Roman"/>
          <w:b/>
          <w:bCs/>
        </w:rPr>
        <w:t>BARTAWI GENERAL CONTRACTING COMPANY – DUBAI.</w:t>
      </w:r>
      <w:proofErr w:type="gramEnd"/>
    </w:p>
    <w:p w:rsidR="00667EF8" w:rsidRPr="0021026A" w:rsidRDefault="00667EF8" w:rsidP="00667EF8">
      <w:pPr>
        <w:pStyle w:val="ListParagraph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March</w:t>
      </w:r>
      <w:r w:rsidRPr="0021026A">
        <w:rPr>
          <w:rFonts w:ascii="Times New Roman" w:hAnsi="Times New Roman" w:cs="Times New Roman"/>
          <w:b/>
          <w:bCs/>
        </w:rPr>
        <w:t xml:space="preserve"> 201</w:t>
      </w:r>
      <w:r>
        <w:rPr>
          <w:rFonts w:ascii="Times New Roman" w:hAnsi="Times New Roman" w:cs="Times New Roman"/>
          <w:b/>
          <w:bCs/>
        </w:rPr>
        <w:t>3</w:t>
      </w:r>
      <w:r w:rsidRPr="0021026A">
        <w:rPr>
          <w:rFonts w:ascii="Times New Roman" w:hAnsi="Times New Roman" w:cs="Times New Roman"/>
          <w:b/>
          <w:bCs/>
        </w:rPr>
        <w:t xml:space="preserve"> ― </w:t>
      </w:r>
      <w:r>
        <w:rPr>
          <w:rFonts w:ascii="Times New Roman" w:hAnsi="Times New Roman" w:cs="Times New Roman"/>
          <w:b/>
          <w:bCs/>
        </w:rPr>
        <w:t>September</w:t>
      </w:r>
      <w:r w:rsidRPr="0021026A">
        <w:rPr>
          <w:rFonts w:ascii="Times New Roman" w:hAnsi="Times New Roman" w:cs="Times New Roman"/>
          <w:b/>
          <w:bCs/>
        </w:rPr>
        <w:t xml:space="preserve"> 201</w:t>
      </w:r>
      <w:r>
        <w:rPr>
          <w:rFonts w:ascii="Times New Roman" w:hAnsi="Times New Roman" w:cs="Times New Roman"/>
          <w:b/>
          <w:bCs/>
        </w:rPr>
        <w:t>7</w:t>
      </w:r>
      <w:r w:rsidRPr="0021026A">
        <w:rPr>
          <w:rFonts w:ascii="Times New Roman" w:hAnsi="Times New Roman" w:cs="Times New Roman"/>
          <w:b/>
          <w:bCs/>
        </w:rPr>
        <w:t>)</w:t>
      </w:r>
    </w:p>
    <w:p w:rsidR="00142CEC" w:rsidRDefault="00142CEC" w:rsidP="00142CEC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92E0D" w:rsidRDefault="00C92E0D" w:rsidP="00A849B0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gramStart"/>
      <w:r w:rsidRPr="00C92E0D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y of Current Job Responsibilities.</w:t>
      </w:r>
      <w:proofErr w:type="gramEnd"/>
    </w:p>
    <w:p w:rsidR="00273C5E" w:rsidRPr="001769F8" w:rsidRDefault="00273C5E" w:rsidP="00A849B0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12"/>
          <w:szCs w:val="12"/>
          <w:u w:val="single"/>
        </w:rPr>
      </w:pPr>
    </w:p>
    <w:p w:rsidR="00C92E0D" w:rsidRPr="006C77D0" w:rsidRDefault="008A13AD" w:rsidP="002A3569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C77D0">
        <w:rPr>
          <w:rFonts w:asciiTheme="majorBidi" w:hAnsiTheme="majorBidi" w:cstheme="majorBidi"/>
          <w:color w:val="000000" w:themeColor="text1"/>
          <w:sz w:val="24"/>
        </w:rPr>
        <w:t>I am responsible to do the quantities, estimation &amp; prepare the quotation for</w:t>
      </w:r>
      <w:r w:rsidR="002A3569" w:rsidRPr="006C77D0">
        <w:rPr>
          <w:rFonts w:asciiTheme="majorBidi" w:hAnsiTheme="majorBidi" w:cstheme="majorBidi"/>
          <w:color w:val="000000" w:themeColor="text1"/>
          <w:sz w:val="24"/>
        </w:rPr>
        <w:t xml:space="preserve"> earth work, R</w:t>
      </w:r>
      <w:r w:rsidRPr="006C77D0">
        <w:rPr>
          <w:rFonts w:asciiTheme="majorBidi" w:hAnsiTheme="majorBidi" w:cstheme="majorBidi"/>
          <w:color w:val="000000" w:themeColor="text1"/>
          <w:sz w:val="24"/>
        </w:rPr>
        <w:t>oad base and asphalt works of the project</w:t>
      </w:r>
      <w:r w:rsidR="00027B01" w:rsidRPr="006C77D0">
        <w:rPr>
          <w:rFonts w:asciiTheme="majorBidi" w:hAnsiTheme="majorBidi" w:cstheme="majorBidi"/>
          <w:color w:val="000000" w:themeColor="text1"/>
          <w:sz w:val="24"/>
        </w:rPr>
        <w:t>, interlock tiles work</w:t>
      </w:r>
      <w:r w:rsidRPr="006C77D0">
        <w:rPr>
          <w:rFonts w:asciiTheme="majorBidi" w:hAnsiTheme="majorBidi" w:cstheme="majorBidi"/>
          <w:color w:val="000000" w:themeColor="text1"/>
          <w:sz w:val="24"/>
        </w:rPr>
        <w:t xml:space="preserve"> &amp; also develop conceptual drawings based on shop drawing.</w:t>
      </w:r>
    </w:p>
    <w:p w:rsidR="008A13AD" w:rsidRDefault="008A13AD" w:rsidP="00993FC0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  <w:r w:rsidRPr="008A13AD">
        <w:rPr>
          <w:rFonts w:asciiTheme="majorBidi" w:hAnsiTheme="majorBidi" w:cstheme="majorBidi"/>
          <w:sz w:val="24"/>
          <w:szCs w:val="24"/>
        </w:rPr>
        <w:t xml:space="preserve">Preparing </w:t>
      </w:r>
      <w:r>
        <w:rPr>
          <w:rFonts w:asciiTheme="majorBidi" w:hAnsiTheme="majorBidi" w:cstheme="majorBidi"/>
          <w:sz w:val="24"/>
          <w:szCs w:val="24"/>
        </w:rPr>
        <w:t>weekly site progress, monthly progress reports, preparing minutes of meetings reports.</w:t>
      </w:r>
    </w:p>
    <w:p w:rsidR="008A13AD" w:rsidRDefault="008A13AD" w:rsidP="00993FC0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</w:t>
      </w:r>
      <w:r w:rsidR="00993FC0">
        <w:rPr>
          <w:rFonts w:asciiTheme="majorBidi" w:hAnsiTheme="majorBidi" w:cstheme="majorBidi"/>
          <w:sz w:val="24"/>
          <w:szCs w:val="24"/>
        </w:rPr>
        <w:t>repar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93FC0">
        <w:rPr>
          <w:rFonts w:asciiTheme="majorBidi" w:hAnsiTheme="majorBidi" w:cstheme="majorBidi"/>
          <w:sz w:val="24"/>
          <w:szCs w:val="24"/>
        </w:rPr>
        <w:t>of</w:t>
      </w:r>
      <w:r>
        <w:rPr>
          <w:rFonts w:asciiTheme="majorBidi" w:hAnsiTheme="majorBidi" w:cstheme="majorBidi"/>
          <w:sz w:val="24"/>
          <w:szCs w:val="24"/>
        </w:rPr>
        <w:t xml:space="preserve"> Method of stat</w:t>
      </w:r>
      <w:r w:rsidR="004623BD">
        <w:rPr>
          <w:rFonts w:asciiTheme="majorBidi" w:hAnsiTheme="majorBidi" w:cstheme="majorBidi"/>
          <w:sz w:val="24"/>
          <w:szCs w:val="24"/>
        </w:rPr>
        <w:t>ement, material submittal.</w:t>
      </w:r>
    </w:p>
    <w:p w:rsidR="00993FC0" w:rsidRDefault="00993FC0" w:rsidP="00993FC0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Preparation of tender analysis, recommendation report and replaying the tender queries.</w:t>
      </w:r>
      <w:proofErr w:type="gramEnd"/>
    </w:p>
    <w:p w:rsidR="00D952C7" w:rsidRDefault="00D952C7" w:rsidP="00993FC0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aising with consultants and contractors for ongoing and coming projects.</w:t>
      </w:r>
    </w:p>
    <w:p w:rsidR="00DC1DFD" w:rsidRDefault="00DC1DFD" w:rsidP="009C5C99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eparation of Invoices for ongoing and complete projects. </w:t>
      </w:r>
    </w:p>
    <w:p w:rsidR="00644811" w:rsidRDefault="00644811" w:rsidP="00644811">
      <w:pPr>
        <w:pStyle w:val="ListParagraph"/>
        <w:spacing w:after="0" w:line="240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</w:p>
    <w:p w:rsidR="00BA73BD" w:rsidRPr="006E6ED5" w:rsidRDefault="00BA73BD" w:rsidP="006E6ED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6ED5">
        <w:rPr>
          <w:rFonts w:asciiTheme="majorBidi" w:hAnsiTheme="majorBidi" w:cstheme="majorBidi"/>
          <w:sz w:val="24"/>
          <w:szCs w:val="24"/>
        </w:rPr>
        <w:t>Des</w:t>
      </w:r>
      <w:r w:rsidR="00A52DBF" w:rsidRPr="006E6ED5">
        <w:rPr>
          <w:rFonts w:asciiTheme="majorBidi" w:hAnsiTheme="majorBidi" w:cstheme="majorBidi"/>
          <w:sz w:val="24"/>
          <w:szCs w:val="24"/>
        </w:rPr>
        <w:t>ignation</w:t>
      </w:r>
      <w:r w:rsidR="00801F00" w:rsidRPr="006E6ED5">
        <w:rPr>
          <w:rFonts w:asciiTheme="majorBidi" w:hAnsiTheme="majorBidi" w:cstheme="majorBidi"/>
          <w:sz w:val="24"/>
          <w:szCs w:val="24"/>
        </w:rPr>
        <w:tab/>
      </w:r>
      <w:r w:rsidR="00A52DBF" w:rsidRPr="006E6ED5">
        <w:rPr>
          <w:rFonts w:asciiTheme="majorBidi" w:hAnsiTheme="majorBidi" w:cstheme="majorBidi"/>
          <w:sz w:val="24"/>
          <w:szCs w:val="24"/>
        </w:rPr>
        <w:t xml:space="preserve">: </w:t>
      </w:r>
      <w:r w:rsidR="00801F00" w:rsidRPr="006E6ED5">
        <w:rPr>
          <w:rFonts w:asciiTheme="majorBidi" w:hAnsiTheme="majorBidi" w:cstheme="majorBidi"/>
          <w:sz w:val="24"/>
          <w:szCs w:val="24"/>
        </w:rPr>
        <w:t>Civil Engineer</w:t>
      </w:r>
      <w:r w:rsidR="00CB28A8">
        <w:rPr>
          <w:rFonts w:asciiTheme="majorBidi" w:hAnsiTheme="majorBidi" w:cstheme="majorBidi"/>
          <w:sz w:val="24"/>
          <w:szCs w:val="24"/>
        </w:rPr>
        <w:t>.</w:t>
      </w:r>
    </w:p>
    <w:p w:rsidR="00801F00" w:rsidRPr="00F47AED" w:rsidRDefault="00801F00" w:rsidP="006E6ED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47AED">
        <w:rPr>
          <w:rFonts w:asciiTheme="majorBidi" w:hAnsiTheme="majorBidi" w:cstheme="majorBidi"/>
          <w:sz w:val="24"/>
          <w:szCs w:val="24"/>
        </w:rPr>
        <w:t>Project</w:t>
      </w:r>
      <w:r w:rsidRPr="00F47AED">
        <w:rPr>
          <w:rFonts w:asciiTheme="majorBidi" w:hAnsiTheme="majorBidi" w:cstheme="majorBidi"/>
          <w:sz w:val="24"/>
          <w:szCs w:val="24"/>
        </w:rPr>
        <w:tab/>
      </w:r>
      <w:r w:rsidRPr="00F47AED">
        <w:rPr>
          <w:rFonts w:asciiTheme="majorBidi" w:hAnsiTheme="majorBidi" w:cstheme="majorBidi"/>
          <w:sz w:val="24"/>
          <w:szCs w:val="24"/>
        </w:rPr>
        <w:tab/>
        <w:t>: FUJAIRAH OIL TERMINAL</w:t>
      </w:r>
      <w:r w:rsidR="00CB28A8">
        <w:rPr>
          <w:rFonts w:asciiTheme="majorBidi" w:hAnsiTheme="majorBidi" w:cstheme="majorBidi"/>
          <w:sz w:val="24"/>
          <w:szCs w:val="24"/>
        </w:rPr>
        <w:t>.</w:t>
      </w:r>
    </w:p>
    <w:p w:rsidR="005B57BC" w:rsidRDefault="005B57BC" w:rsidP="0003082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r w:rsidR="006C68BD">
        <w:rPr>
          <w:rFonts w:asciiTheme="majorBidi" w:hAnsiTheme="majorBidi" w:cstheme="majorBidi"/>
          <w:sz w:val="24"/>
          <w:szCs w:val="24"/>
        </w:rPr>
        <w:tab/>
        <w:t xml:space="preserve">  </w:t>
      </w:r>
      <w:r w:rsidR="00714D02">
        <w:rPr>
          <w:rFonts w:asciiTheme="majorBidi" w:hAnsiTheme="majorBidi" w:cstheme="majorBidi"/>
          <w:sz w:val="24"/>
          <w:szCs w:val="24"/>
        </w:rPr>
        <w:t>Sand Asphalt for Oil tank Form &amp; Road work, Interlock tile work</w:t>
      </w:r>
      <w:r w:rsidR="0003082F">
        <w:rPr>
          <w:rFonts w:asciiTheme="majorBidi" w:hAnsiTheme="majorBidi" w:cstheme="majorBidi"/>
          <w:sz w:val="24"/>
          <w:szCs w:val="24"/>
        </w:rPr>
        <w:t>.</w:t>
      </w:r>
    </w:p>
    <w:p w:rsidR="00801F00" w:rsidRDefault="00801F00" w:rsidP="006E6ED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</w:t>
      </w:r>
      <w:r w:rsidR="007E7C22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Fujairah Oil Terminal FZC</w:t>
      </w:r>
      <w:r w:rsidR="007E7C22">
        <w:rPr>
          <w:rFonts w:asciiTheme="majorBidi" w:hAnsiTheme="majorBidi" w:cstheme="majorBidi"/>
          <w:sz w:val="24"/>
          <w:szCs w:val="24"/>
        </w:rPr>
        <w:t>.</w:t>
      </w:r>
    </w:p>
    <w:p w:rsidR="00801F00" w:rsidRDefault="00801F00" w:rsidP="006E6ED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</w:t>
      </w:r>
      <w:r w:rsidR="00BC64A5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: Rotary Engineering Limited</w:t>
      </w:r>
      <w:r w:rsidR="007E7C22">
        <w:rPr>
          <w:rFonts w:asciiTheme="majorBidi" w:hAnsiTheme="majorBidi" w:cstheme="majorBidi"/>
          <w:sz w:val="24"/>
          <w:szCs w:val="24"/>
        </w:rPr>
        <w:t>.</w:t>
      </w:r>
    </w:p>
    <w:p w:rsidR="00801F00" w:rsidRDefault="00801F00" w:rsidP="006E6ED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 w:rsidR="00BC64A5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: East Coast</w:t>
      </w:r>
      <w:r w:rsidR="007E7C22">
        <w:rPr>
          <w:rFonts w:asciiTheme="majorBidi" w:hAnsiTheme="majorBidi" w:cstheme="majorBidi"/>
          <w:sz w:val="24"/>
          <w:szCs w:val="24"/>
        </w:rPr>
        <w:t>.</w:t>
      </w:r>
    </w:p>
    <w:p w:rsidR="00CB28A8" w:rsidRPr="00CB28A8" w:rsidRDefault="00274BC8" w:rsidP="00CB28A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 w:rsidR="007E7C22">
        <w:rPr>
          <w:rFonts w:asciiTheme="majorBidi" w:hAnsiTheme="majorBidi" w:cstheme="majorBidi"/>
          <w:sz w:val="24"/>
          <w:szCs w:val="24"/>
        </w:rPr>
        <w:t>ADPC – PLOT NO. 19 KHIA</w:t>
      </w:r>
    </w:p>
    <w:p w:rsidR="00CB28A8" w:rsidRDefault="00F15ABB" w:rsidP="0003082F">
      <w:pPr>
        <w:pStyle w:val="ListParagraph"/>
        <w:spacing w:after="0" w:line="240" w:lineRule="auto"/>
        <w:ind w:left="2250" w:hanging="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03082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sphalt laying work for internal roads, in three layers including </w:t>
      </w:r>
      <w:r w:rsidR="0003082F">
        <w:rPr>
          <w:rFonts w:asciiTheme="majorBidi" w:hAnsiTheme="majorBidi" w:cstheme="majorBidi"/>
          <w:sz w:val="24"/>
          <w:szCs w:val="24"/>
        </w:rPr>
        <w:t xml:space="preserve">  </w:t>
      </w:r>
      <w:r>
        <w:rPr>
          <w:rFonts w:asciiTheme="majorBidi" w:hAnsiTheme="majorBidi" w:cstheme="majorBidi"/>
          <w:sz w:val="24"/>
          <w:szCs w:val="24"/>
        </w:rPr>
        <w:t xml:space="preserve">construction of Man holes, soaks way, fixing Kerb Stone, Hell </w:t>
      </w:r>
      <w:proofErr w:type="spellStart"/>
      <w:r>
        <w:rPr>
          <w:rFonts w:asciiTheme="majorBidi" w:hAnsiTheme="majorBidi" w:cstheme="majorBidi"/>
          <w:sz w:val="24"/>
          <w:szCs w:val="24"/>
        </w:rPr>
        <w:t>Kerbs</w:t>
      </w:r>
      <w:proofErr w:type="spellEnd"/>
      <w:r w:rsidR="0003082F">
        <w:rPr>
          <w:rFonts w:asciiTheme="majorBidi" w:hAnsiTheme="majorBidi" w:cstheme="majorBidi"/>
          <w:sz w:val="24"/>
          <w:szCs w:val="24"/>
        </w:rPr>
        <w:t>.</w:t>
      </w:r>
    </w:p>
    <w:p w:rsidR="007E7C22" w:rsidRDefault="007E7C22" w:rsidP="007E7C22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KIZAD.</w:t>
      </w:r>
    </w:p>
    <w:p w:rsidR="007E7C22" w:rsidRDefault="007E7C22" w:rsidP="007E7C22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</w:t>
      </w:r>
      <w:r>
        <w:rPr>
          <w:rFonts w:asciiTheme="majorBidi" w:hAnsiTheme="majorBidi" w:cstheme="majorBidi"/>
          <w:sz w:val="24"/>
          <w:szCs w:val="24"/>
        </w:rPr>
        <w:tab/>
        <w:t>: German Gulf Engineering.</w:t>
      </w:r>
    </w:p>
    <w:p w:rsidR="00FB010B" w:rsidRDefault="00FB010B" w:rsidP="007E7C22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>
        <w:rPr>
          <w:rFonts w:asciiTheme="majorBidi" w:hAnsiTheme="majorBidi" w:cstheme="majorBidi"/>
          <w:sz w:val="24"/>
          <w:szCs w:val="24"/>
        </w:rPr>
        <w:tab/>
        <w:t>: System Construct LLC</w:t>
      </w:r>
    </w:p>
    <w:p w:rsidR="00FB7092" w:rsidRDefault="00FB7092" w:rsidP="007E7C22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7C22" w:rsidRDefault="00C76066" w:rsidP="00C7606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: Construction of permanent car parking for </w:t>
      </w:r>
      <w:proofErr w:type="spellStart"/>
      <w:r>
        <w:rPr>
          <w:rFonts w:asciiTheme="majorBidi" w:hAnsiTheme="majorBidi" w:cstheme="majorBidi"/>
          <w:sz w:val="24"/>
          <w:szCs w:val="24"/>
        </w:rPr>
        <w:t>Zay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.</w:t>
      </w:r>
    </w:p>
    <w:p w:rsidR="0003082F" w:rsidRDefault="0017153C" w:rsidP="0017153C">
      <w:pPr>
        <w:pStyle w:val="ListParagraph"/>
        <w:spacing w:after="0" w:line="240" w:lineRule="auto"/>
        <w:ind w:left="21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Road Base preparation, </w:t>
      </w:r>
      <w:r w:rsidR="00356B2B">
        <w:rPr>
          <w:rFonts w:asciiTheme="majorBidi" w:hAnsiTheme="majorBidi" w:cstheme="majorBidi"/>
          <w:sz w:val="24"/>
          <w:szCs w:val="24"/>
        </w:rPr>
        <w:t>two</w:t>
      </w:r>
      <w:r>
        <w:rPr>
          <w:rFonts w:asciiTheme="majorBidi" w:hAnsiTheme="majorBidi" w:cstheme="majorBidi"/>
          <w:sz w:val="24"/>
          <w:szCs w:val="24"/>
        </w:rPr>
        <w:t xml:space="preserve"> layer Asphalt </w:t>
      </w:r>
      <w:proofErr w:type="gramStart"/>
      <w:r>
        <w:rPr>
          <w:rFonts w:asciiTheme="majorBidi" w:hAnsiTheme="majorBidi" w:cstheme="majorBidi"/>
          <w:sz w:val="24"/>
          <w:szCs w:val="24"/>
        </w:rPr>
        <w:t>laying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&amp; Road Marking.</w:t>
      </w:r>
    </w:p>
    <w:p w:rsidR="00C76066" w:rsidRDefault="00C76066" w:rsidP="00C76066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Zay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, Dubai.</w:t>
      </w:r>
    </w:p>
    <w:p w:rsidR="00C76066" w:rsidRDefault="00C76066" w:rsidP="00C76066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</w:t>
      </w:r>
      <w:r>
        <w:rPr>
          <w:rFonts w:asciiTheme="majorBidi" w:hAnsiTheme="majorBidi" w:cstheme="majorBidi"/>
          <w:sz w:val="24"/>
          <w:szCs w:val="24"/>
        </w:rPr>
        <w:tab/>
        <w:t>: IMUM Ltd.</w:t>
      </w:r>
    </w:p>
    <w:p w:rsidR="00C76066" w:rsidRDefault="00C76066" w:rsidP="00C76066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Kazaroo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ont</w:t>
      </w:r>
      <w:r w:rsidR="009D3D02">
        <w:rPr>
          <w:rFonts w:asciiTheme="majorBidi" w:hAnsiTheme="majorBidi" w:cstheme="majorBidi"/>
          <w:sz w:val="24"/>
          <w:szCs w:val="24"/>
        </w:rPr>
        <w:t>racting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3D22B1" w:rsidRDefault="003D22B1" w:rsidP="00CD6AF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D6AFE" w:rsidRDefault="00CD6AFE" w:rsidP="00CD6AF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Interlock Tiles Work.</w:t>
      </w:r>
    </w:p>
    <w:p w:rsidR="00CD6AFE" w:rsidRDefault="00CD6AFE" w:rsidP="00CD6AFE">
      <w:pPr>
        <w:pStyle w:val="ListParagraph"/>
        <w:spacing w:after="0" w:line="240" w:lineRule="auto"/>
        <w:ind w:left="21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Interlock fixing for open yard at DIP, Area 25,000 m². Including </w:t>
      </w:r>
      <w:proofErr w:type="spellStart"/>
      <w:r>
        <w:rPr>
          <w:rFonts w:asciiTheme="majorBidi" w:hAnsiTheme="majorBidi" w:cstheme="majorBidi"/>
          <w:sz w:val="24"/>
          <w:szCs w:val="24"/>
        </w:rPr>
        <w:t>kerb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tone, </w:t>
      </w:r>
    </w:p>
    <w:p w:rsidR="00CD6AFE" w:rsidRDefault="00CD6AFE" w:rsidP="00CD6AFE">
      <w:pPr>
        <w:pStyle w:val="ListParagraph"/>
        <w:spacing w:after="0" w:line="240" w:lineRule="auto"/>
        <w:ind w:left="21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Heel Kerb and rain water drainage construction.</w:t>
      </w:r>
    </w:p>
    <w:p w:rsidR="00CD6AFE" w:rsidRDefault="00CD6AFE" w:rsidP="00D00DC0">
      <w:pPr>
        <w:pStyle w:val="ListParagraph"/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Prism Building Contracting.</w:t>
      </w:r>
    </w:p>
    <w:p w:rsidR="00E01C0B" w:rsidRDefault="00E01C0B" w:rsidP="00E01C0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01C0B" w:rsidRDefault="00E01C0B" w:rsidP="00E01C0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mployment History</w:t>
      </w:r>
    </w:p>
    <w:p w:rsidR="00E01C0B" w:rsidRDefault="00E01C0B" w:rsidP="00E01C0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E01C0B" w:rsidRPr="0021026A" w:rsidRDefault="00E01C0B" w:rsidP="00E01C0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21026A">
        <w:rPr>
          <w:rFonts w:ascii="Times New Roman" w:hAnsi="Times New Roman" w:cs="Times New Roman"/>
          <w:b/>
          <w:bCs/>
        </w:rPr>
        <w:t xml:space="preserve">Bin </w:t>
      </w:r>
      <w:proofErr w:type="spellStart"/>
      <w:r w:rsidRPr="0021026A">
        <w:rPr>
          <w:rFonts w:ascii="Times New Roman" w:hAnsi="Times New Roman" w:cs="Times New Roman"/>
          <w:b/>
          <w:bCs/>
        </w:rPr>
        <w:t>Asheer</w:t>
      </w:r>
      <w:proofErr w:type="spellEnd"/>
      <w:r w:rsidRPr="0021026A">
        <w:rPr>
          <w:rFonts w:ascii="Times New Roman" w:hAnsi="Times New Roman" w:cs="Times New Roman"/>
          <w:b/>
          <w:bCs/>
        </w:rPr>
        <w:t xml:space="preserve"> Transport &amp; General Contracting </w:t>
      </w:r>
      <w:proofErr w:type="spellStart"/>
      <w:r w:rsidRPr="0021026A">
        <w:rPr>
          <w:rFonts w:ascii="Times New Roman" w:hAnsi="Times New Roman" w:cs="Times New Roman"/>
          <w:b/>
          <w:bCs/>
        </w:rPr>
        <w:t>Est</w:t>
      </w:r>
      <w:proofErr w:type="spellEnd"/>
      <w:r w:rsidRPr="0021026A">
        <w:rPr>
          <w:rFonts w:ascii="Times New Roman" w:hAnsi="Times New Roman" w:cs="Times New Roman"/>
          <w:b/>
          <w:bCs/>
        </w:rPr>
        <w:t>,</w:t>
      </w:r>
    </w:p>
    <w:p w:rsidR="00E01C0B" w:rsidRPr="0021026A" w:rsidRDefault="00C82A7F" w:rsidP="00E01C0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l </w:t>
      </w:r>
      <w:proofErr w:type="spellStart"/>
      <w:r>
        <w:rPr>
          <w:rFonts w:ascii="Times New Roman" w:hAnsi="Times New Roman" w:cs="Times New Roman"/>
          <w:b/>
          <w:bCs/>
        </w:rPr>
        <w:t>Ruwais</w:t>
      </w:r>
      <w:proofErr w:type="spellEnd"/>
      <w:r>
        <w:rPr>
          <w:rFonts w:ascii="Times New Roman" w:hAnsi="Times New Roman" w:cs="Times New Roman"/>
          <w:b/>
          <w:bCs/>
        </w:rPr>
        <w:t>, Abu Dhabi, UAE.</w:t>
      </w:r>
    </w:p>
    <w:p w:rsidR="00E01C0B" w:rsidRPr="0021026A" w:rsidRDefault="0028160B" w:rsidP="00A655E6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</w:t>
      </w:r>
      <w:r w:rsidR="00E01C0B" w:rsidRPr="0021026A">
        <w:rPr>
          <w:rFonts w:ascii="Times New Roman" w:hAnsi="Times New Roman" w:cs="Times New Roman"/>
          <w:b/>
          <w:bCs/>
        </w:rPr>
        <w:t xml:space="preserve">Jan 2011 ― </w:t>
      </w:r>
      <w:r w:rsidR="00A655E6">
        <w:rPr>
          <w:rFonts w:ascii="Times New Roman" w:hAnsi="Times New Roman" w:cs="Times New Roman"/>
          <w:b/>
          <w:bCs/>
        </w:rPr>
        <w:t>Dec</w:t>
      </w:r>
      <w:r w:rsidR="00E01C0B" w:rsidRPr="0021026A">
        <w:rPr>
          <w:rFonts w:ascii="Times New Roman" w:hAnsi="Times New Roman" w:cs="Times New Roman"/>
          <w:b/>
          <w:bCs/>
        </w:rPr>
        <w:t xml:space="preserve"> 201</w:t>
      </w:r>
      <w:r w:rsidR="00A655E6">
        <w:rPr>
          <w:rFonts w:ascii="Times New Roman" w:hAnsi="Times New Roman" w:cs="Times New Roman"/>
          <w:b/>
          <w:bCs/>
        </w:rPr>
        <w:t>2</w:t>
      </w:r>
      <w:r w:rsidR="00E01C0B" w:rsidRPr="0021026A">
        <w:rPr>
          <w:rFonts w:ascii="Times New Roman" w:hAnsi="Times New Roman" w:cs="Times New Roman"/>
          <w:b/>
          <w:bCs/>
        </w:rPr>
        <w:t>)</w:t>
      </w:r>
    </w:p>
    <w:p w:rsidR="009E32CF" w:rsidRDefault="009E32CF" w:rsidP="00E01C0B">
      <w:pPr>
        <w:pStyle w:val="ListParagraph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9E32CF" w:rsidRDefault="0028160B" w:rsidP="004E543C">
      <w:pPr>
        <w:pStyle w:val="ListParagraph"/>
        <w:spacing w:after="0" w:line="240" w:lineRule="auto"/>
        <w:ind w:hanging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esignation:</w:t>
      </w:r>
      <w:r w:rsidR="009E32CF">
        <w:rPr>
          <w:rFonts w:asciiTheme="majorBidi" w:hAnsiTheme="majorBidi" w:cstheme="majorBidi"/>
          <w:b/>
          <w:bCs/>
          <w:sz w:val="24"/>
          <w:szCs w:val="24"/>
        </w:rPr>
        <w:t xml:space="preserve"> Civil Engineer.</w:t>
      </w:r>
    </w:p>
    <w:p w:rsidR="0012013C" w:rsidRDefault="0012013C" w:rsidP="004E543C">
      <w:pPr>
        <w:pStyle w:val="ListParagraph"/>
        <w:spacing w:after="0" w:line="240" w:lineRule="auto"/>
        <w:ind w:hanging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43C" w:rsidRPr="00F33E63" w:rsidRDefault="0012013C" w:rsidP="00C82A7F">
      <w:pPr>
        <w:pStyle w:val="ListParagraph"/>
        <w:numPr>
          <w:ilvl w:val="0"/>
          <w:numId w:val="10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 w:rsidR="004E543C">
        <w:rPr>
          <w:rFonts w:asciiTheme="majorBidi" w:hAnsiTheme="majorBidi" w:cstheme="majorBidi"/>
          <w:sz w:val="24"/>
          <w:szCs w:val="24"/>
        </w:rPr>
        <w:t xml:space="preserve">: </w:t>
      </w:r>
      <w:r w:rsidR="004E543C" w:rsidRPr="00F33E63">
        <w:rPr>
          <w:rFonts w:ascii="Times New Roman" w:hAnsi="Times New Roman" w:cs="Times New Roman"/>
        </w:rPr>
        <w:t>RUWAIS REFINERY EXPANSION PROJECT</w:t>
      </w:r>
    </w:p>
    <w:p w:rsidR="004E543C" w:rsidRPr="00F33E63" w:rsidRDefault="004E543C" w:rsidP="00E01C0B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 w:rsidRPr="00F33E63">
        <w:rPr>
          <w:rFonts w:ascii="Times New Roman" w:hAnsi="Times New Roman" w:cs="Times New Roman"/>
        </w:rPr>
        <w:tab/>
      </w:r>
      <w:r w:rsidRPr="00F33E63">
        <w:rPr>
          <w:rFonts w:ascii="Times New Roman" w:hAnsi="Times New Roman" w:cs="Times New Roman"/>
        </w:rPr>
        <w:tab/>
        <w:t xml:space="preserve">  </w:t>
      </w:r>
      <w:proofErr w:type="gramStart"/>
      <w:r w:rsidRPr="00F33E63">
        <w:rPr>
          <w:rFonts w:ascii="Times New Roman" w:hAnsi="Times New Roman" w:cs="Times New Roman"/>
        </w:rPr>
        <w:t>PACKAGE – 3 OFFSITE &amp; UTILITES.</w:t>
      </w:r>
      <w:proofErr w:type="gramEnd"/>
    </w:p>
    <w:p w:rsidR="004E543C" w:rsidRDefault="00F33E63" w:rsidP="00E01C0B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 w:rsidR="00402EC5">
        <w:rPr>
          <w:rFonts w:ascii="Times New Roman" w:hAnsi="Times New Roman" w:cs="Times New Roman"/>
        </w:rPr>
        <w:t>TAKREER ABU DHABI OIL COMPANY.</w:t>
      </w:r>
    </w:p>
    <w:p w:rsidR="00402EC5" w:rsidRDefault="00402EC5" w:rsidP="00402EC5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sz w:val="24"/>
          <w:szCs w:val="24"/>
        </w:rPr>
        <w:t>Main Cont.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</w:rPr>
        <w:t>SAMSUNG ENGINEERING CO, LTD.</w:t>
      </w:r>
    </w:p>
    <w:p w:rsidR="00402EC5" w:rsidRDefault="00B60B17" w:rsidP="00402EC5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</w:t>
      </w:r>
      <w:r>
        <w:rPr>
          <w:rFonts w:asciiTheme="majorBidi" w:hAnsiTheme="majorBidi" w:cstheme="majorBidi"/>
          <w:sz w:val="24"/>
          <w:szCs w:val="24"/>
        </w:rPr>
        <w:tab/>
        <w:t>: Motta Macdonald Consultant.</w:t>
      </w:r>
    </w:p>
    <w:p w:rsidR="00DC5723" w:rsidRDefault="00DC5723" w:rsidP="00EC5610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b Cont</w:t>
      </w:r>
      <w:r w:rsidR="00EC5610">
        <w:rPr>
          <w:rFonts w:asciiTheme="majorBidi" w:hAnsiTheme="majorBidi" w:cstheme="majorBidi"/>
          <w:sz w:val="24"/>
          <w:szCs w:val="24"/>
        </w:rPr>
        <w:t>.</w:t>
      </w:r>
      <w:r w:rsidR="00EC5610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: Bin </w:t>
      </w:r>
      <w:proofErr w:type="spellStart"/>
      <w:r>
        <w:rPr>
          <w:rFonts w:asciiTheme="majorBidi" w:hAnsiTheme="majorBidi" w:cstheme="majorBidi"/>
          <w:sz w:val="24"/>
          <w:szCs w:val="24"/>
        </w:rPr>
        <w:t>Ashe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ransport &amp; General Contracting Est.</w:t>
      </w:r>
    </w:p>
    <w:p w:rsidR="00A36D66" w:rsidRDefault="00DC5723" w:rsidP="00402EC5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A36D66" w:rsidRDefault="00267901" w:rsidP="00EC5610">
      <w:pPr>
        <w:pStyle w:val="ListParagraph"/>
        <w:spacing w:after="0" w:line="240" w:lineRule="auto"/>
        <w:ind w:left="2340" w:hanging="16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Details</w:t>
      </w:r>
      <w:r w:rsidR="003C734D">
        <w:rPr>
          <w:rFonts w:asciiTheme="majorBidi" w:hAnsiTheme="majorBidi" w:cstheme="majorBidi"/>
          <w:sz w:val="24"/>
          <w:szCs w:val="24"/>
        </w:rPr>
        <w:t xml:space="preserve">: </w:t>
      </w:r>
      <w:r w:rsidR="00A36D66" w:rsidRPr="00DC5723">
        <w:rPr>
          <w:rFonts w:asciiTheme="majorBidi" w:hAnsiTheme="majorBidi" w:cstheme="majorBidi"/>
          <w:sz w:val="24"/>
          <w:szCs w:val="24"/>
        </w:rPr>
        <w:t>Construction of</w:t>
      </w:r>
      <w:r w:rsidR="00EC5610">
        <w:rPr>
          <w:rFonts w:asciiTheme="majorBidi" w:hAnsiTheme="majorBidi" w:cstheme="majorBidi"/>
          <w:sz w:val="24"/>
          <w:szCs w:val="24"/>
        </w:rPr>
        <w:t xml:space="preserve"> 45km Plant</w:t>
      </w:r>
      <w:r w:rsidR="00A36D66" w:rsidRPr="00DC5723">
        <w:rPr>
          <w:rFonts w:asciiTheme="majorBidi" w:hAnsiTheme="majorBidi" w:cstheme="majorBidi"/>
          <w:sz w:val="24"/>
          <w:szCs w:val="24"/>
        </w:rPr>
        <w:t xml:space="preserve"> </w:t>
      </w:r>
      <w:r w:rsidR="00DC5723">
        <w:rPr>
          <w:rFonts w:asciiTheme="majorBidi" w:hAnsiTheme="majorBidi" w:cstheme="majorBidi"/>
          <w:sz w:val="24"/>
          <w:szCs w:val="24"/>
        </w:rPr>
        <w:t xml:space="preserve">Internal </w:t>
      </w:r>
      <w:r w:rsidR="00A36D66" w:rsidRPr="00DC5723">
        <w:rPr>
          <w:rFonts w:asciiTheme="majorBidi" w:hAnsiTheme="majorBidi" w:cstheme="majorBidi"/>
          <w:sz w:val="24"/>
          <w:szCs w:val="24"/>
        </w:rPr>
        <w:t>Asphalt roads</w:t>
      </w:r>
      <w:r w:rsidR="00EC5610">
        <w:rPr>
          <w:rFonts w:asciiTheme="majorBidi" w:hAnsiTheme="majorBidi" w:cstheme="majorBidi"/>
          <w:sz w:val="24"/>
          <w:szCs w:val="24"/>
        </w:rPr>
        <w:t>, Parking &amp; Lay down area preparations,</w:t>
      </w:r>
      <w:r w:rsidR="00BD759C" w:rsidRPr="00DC5723">
        <w:rPr>
          <w:rFonts w:asciiTheme="majorBidi" w:hAnsiTheme="majorBidi" w:cstheme="majorBidi"/>
          <w:sz w:val="24"/>
          <w:szCs w:val="24"/>
        </w:rPr>
        <w:t xml:space="preserve"> Earth</w:t>
      </w:r>
      <w:r w:rsidR="00A36D66" w:rsidRPr="00DC5723">
        <w:rPr>
          <w:rFonts w:asciiTheme="majorBidi" w:hAnsiTheme="majorBidi" w:cstheme="majorBidi"/>
          <w:sz w:val="24"/>
          <w:szCs w:val="24"/>
        </w:rPr>
        <w:t xml:space="preserve"> </w:t>
      </w:r>
      <w:r w:rsidR="00EC5610">
        <w:rPr>
          <w:rFonts w:asciiTheme="majorBidi" w:hAnsiTheme="majorBidi" w:cstheme="majorBidi"/>
          <w:sz w:val="24"/>
          <w:szCs w:val="24"/>
        </w:rPr>
        <w:t>work</w:t>
      </w:r>
      <w:r w:rsidR="00A75660" w:rsidRPr="00DC5723">
        <w:rPr>
          <w:rFonts w:asciiTheme="majorBidi" w:hAnsiTheme="majorBidi" w:cstheme="majorBidi"/>
          <w:sz w:val="24"/>
          <w:szCs w:val="24"/>
        </w:rPr>
        <w:t xml:space="preserve"> </w:t>
      </w:r>
      <w:r w:rsidRPr="00DC5723">
        <w:rPr>
          <w:rFonts w:asciiTheme="majorBidi" w:hAnsiTheme="majorBidi" w:cstheme="majorBidi"/>
          <w:sz w:val="24"/>
          <w:szCs w:val="24"/>
        </w:rPr>
        <w:t>cutting</w:t>
      </w:r>
      <w:r w:rsidR="00B35EB3" w:rsidRPr="00DC5723">
        <w:rPr>
          <w:rFonts w:asciiTheme="majorBidi" w:hAnsiTheme="majorBidi" w:cstheme="majorBidi"/>
          <w:sz w:val="24"/>
          <w:szCs w:val="24"/>
        </w:rPr>
        <w:t xml:space="preserve"> &amp; back filling, Pipe line </w:t>
      </w:r>
      <w:r w:rsidR="00F96A9A" w:rsidRPr="00DC5723">
        <w:rPr>
          <w:rFonts w:asciiTheme="majorBidi" w:hAnsiTheme="majorBidi" w:cstheme="majorBidi"/>
          <w:sz w:val="24"/>
          <w:szCs w:val="24"/>
        </w:rPr>
        <w:t xml:space="preserve">work. </w:t>
      </w:r>
      <w:r w:rsidR="00EC5610">
        <w:rPr>
          <w:rFonts w:asciiTheme="majorBidi" w:hAnsiTheme="majorBidi" w:cstheme="majorBidi"/>
          <w:sz w:val="24"/>
          <w:szCs w:val="24"/>
        </w:rPr>
        <w:t xml:space="preserve">Construction of </w:t>
      </w:r>
      <w:r w:rsidR="00A36D66" w:rsidRPr="00DC5723">
        <w:rPr>
          <w:rFonts w:asciiTheme="majorBidi" w:hAnsiTheme="majorBidi" w:cstheme="majorBidi"/>
          <w:sz w:val="24"/>
          <w:szCs w:val="24"/>
        </w:rPr>
        <w:t>Pipe Culvert</w:t>
      </w:r>
      <w:r w:rsidR="00EC5610">
        <w:rPr>
          <w:rFonts w:asciiTheme="majorBidi" w:hAnsiTheme="majorBidi" w:cstheme="majorBidi"/>
          <w:sz w:val="24"/>
          <w:szCs w:val="24"/>
        </w:rPr>
        <w:t xml:space="preserve"> crossing over the pipe lines</w:t>
      </w:r>
      <w:r w:rsidR="00A36D66" w:rsidRPr="00DC5723">
        <w:rPr>
          <w:rFonts w:asciiTheme="majorBidi" w:hAnsiTheme="majorBidi" w:cstheme="majorBidi"/>
          <w:sz w:val="24"/>
          <w:szCs w:val="24"/>
        </w:rPr>
        <w:t>, duck banks, Dewatering work, fencing fixing, road marking.</w:t>
      </w:r>
    </w:p>
    <w:p w:rsidR="00DC5723" w:rsidRDefault="00DC5723" w:rsidP="00FF7F6B">
      <w:pPr>
        <w:pStyle w:val="ListParagraph"/>
        <w:spacing w:after="0" w:line="240" w:lineRule="auto"/>
        <w:ind w:left="2340" w:hanging="1620"/>
        <w:jc w:val="both"/>
        <w:rPr>
          <w:rFonts w:asciiTheme="majorBidi" w:hAnsiTheme="majorBidi" w:cstheme="majorBidi"/>
          <w:sz w:val="24"/>
          <w:szCs w:val="24"/>
        </w:rPr>
      </w:pPr>
    </w:p>
    <w:p w:rsidR="00DC5723" w:rsidRDefault="00DC5723" w:rsidP="00DC572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  <w:t>: BARAKHA NUCLIAR POWER PLANT.</w:t>
      </w:r>
    </w:p>
    <w:p w:rsidR="00DC5723" w:rsidRDefault="00DC5723" w:rsidP="00DC5723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Emirates Nuclear Energy Corporation.</w:t>
      </w:r>
    </w:p>
    <w:p w:rsidR="00EC5610" w:rsidRDefault="00EC5610" w:rsidP="00DC5723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in Cont.</w:t>
      </w:r>
      <w:r>
        <w:rPr>
          <w:rFonts w:asciiTheme="majorBidi" w:hAnsiTheme="majorBidi" w:cstheme="majorBidi"/>
          <w:sz w:val="24"/>
          <w:szCs w:val="24"/>
        </w:rPr>
        <w:tab/>
        <w:t>: Hyundai &amp; Samsung Joint Venture.</w:t>
      </w:r>
    </w:p>
    <w:p w:rsidR="00EC5610" w:rsidRDefault="00EC5610" w:rsidP="00DC5723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b Cont.</w:t>
      </w:r>
      <w:r>
        <w:rPr>
          <w:rFonts w:asciiTheme="majorBidi" w:hAnsiTheme="majorBidi" w:cstheme="majorBidi"/>
          <w:sz w:val="24"/>
          <w:szCs w:val="24"/>
        </w:rPr>
        <w:tab/>
        <w:t xml:space="preserve">: Bin </w:t>
      </w:r>
      <w:proofErr w:type="spellStart"/>
      <w:r>
        <w:rPr>
          <w:rFonts w:asciiTheme="majorBidi" w:hAnsiTheme="majorBidi" w:cstheme="majorBidi"/>
          <w:sz w:val="24"/>
          <w:szCs w:val="24"/>
        </w:rPr>
        <w:t>Ashe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ransport &amp; General Contracting Est.</w:t>
      </w:r>
    </w:p>
    <w:p w:rsidR="00EC5610" w:rsidRDefault="00EC5610" w:rsidP="00DC5723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</w:p>
    <w:p w:rsidR="00E452DE" w:rsidRDefault="00EC5610" w:rsidP="00E452DE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Details: Construction of Plant internal roads,</w:t>
      </w:r>
      <w:r w:rsidR="00E452DE">
        <w:rPr>
          <w:rFonts w:asciiTheme="majorBidi" w:hAnsiTheme="majorBidi" w:cstheme="majorBidi"/>
          <w:sz w:val="24"/>
          <w:szCs w:val="24"/>
        </w:rPr>
        <w:t xml:space="preserve"> Earth work Cutting &amp; back filling, </w:t>
      </w:r>
    </w:p>
    <w:p w:rsidR="00E452DE" w:rsidRDefault="00E452DE" w:rsidP="00E452DE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Lay down area preparation.</w:t>
      </w:r>
    </w:p>
    <w:p w:rsidR="00D00DC0" w:rsidRDefault="00D00DC0" w:rsidP="00E452DE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</w:p>
    <w:p w:rsidR="00D00DC0" w:rsidRDefault="00D00DC0" w:rsidP="00E452DE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</w:p>
    <w:p w:rsidR="00D00DC0" w:rsidRDefault="00D00DC0" w:rsidP="005C64BE">
      <w:pPr>
        <w:pStyle w:val="ListParagraph"/>
        <w:numPr>
          <w:ilvl w:val="0"/>
          <w:numId w:val="10"/>
        </w:numPr>
        <w:tabs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L MERAIKHI GENERAL CONTRACTING Est.</w:t>
      </w:r>
    </w:p>
    <w:p w:rsidR="00C82A7F" w:rsidRDefault="00C82A7F" w:rsidP="00C82A7F">
      <w:pPr>
        <w:pStyle w:val="ListParagraph"/>
        <w:tabs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bu Dhabi, UAE.</w:t>
      </w:r>
    </w:p>
    <w:p w:rsidR="00C82A7F" w:rsidRDefault="00C82A7F" w:rsidP="00C82A7F">
      <w:pPr>
        <w:pStyle w:val="ListParagraph"/>
        <w:tabs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(Nov 2008 – Dec 2010)</w:t>
      </w:r>
    </w:p>
    <w:p w:rsidR="00C82A7F" w:rsidRDefault="00C82A7F" w:rsidP="00C82A7F">
      <w:pPr>
        <w:pStyle w:val="ListParagraph"/>
        <w:tabs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C82A7F" w:rsidRDefault="00C83F59" w:rsidP="00F745C7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esignation:</w:t>
      </w:r>
      <w:r w:rsidR="00F745C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3007B">
        <w:rPr>
          <w:rFonts w:asciiTheme="majorBidi" w:hAnsiTheme="majorBidi" w:cstheme="majorBidi"/>
          <w:b/>
          <w:bCs/>
          <w:sz w:val="24"/>
          <w:szCs w:val="24"/>
        </w:rPr>
        <w:t xml:space="preserve">Structural </w:t>
      </w:r>
      <w:r w:rsidR="00F745C7">
        <w:rPr>
          <w:rFonts w:asciiTheme="majorBidi" w:hAnsiTheme="majorBidi" w:cstheme="majorBidi"/>
          <w:b/>
          <w:bCs/>
          <w:sz w:val="24"/>
          <w:szCs w:val="24"/>
        </w:rPr>
        <w:t>Civil Engineer.</w:t>
      </w:r>
    </w:p>
    <w:p w:rsid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C82A7F" w:rsidRDefault="001E4469" w:rsidP="001E4469">
      <w:pPr>
        <w:pStyle w:val="ListParagraph"/>
        <w:numPr>
          <w:ilvl w:val="0"/>
          <w:numId w:val="11"/>
        </w:numPr>
        <w:tabs>
          <w:tab w:val="left" w:pos="90"/>
          <w:tab w:val="left" w:pos="540"/>
        </w:tabs>
        <w:spacing w:after="0" w:line="240" w:lineRule="auto"/>
        <w:ind w:hanging="81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C82A7F">
        <w:rPr>
          <w:rFonts w:asciiTheme="majorBidi" w:hAnsiTheme="majorBidi" w:cstheme="majorBidi"/>
          <w:sz w:val="24"/>
          <w:szCs w:val="24"/>
        </w:rPr>
        <w:t>: RUWAIS HOUSING COMPLEX EXPANSION PAHSE III</w:t>
      </w:r>
    </w:p>
    <w:p w:rsid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Construc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Adnoc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ospital.</w:t>
      </w:r>
      <w:proofErr w:type="gramEnd"/>
    </w:p>
    <w:p w:rsid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Coast :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ED. 375 Million.</w:t>
      </w:r>
    </w:p>
    <w:p w:rsid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ABU DHABI NATIONAL OIL COMPANY (ADNOC)</w:t>
      </w:r>
    </w:p>
    <w:p w:rsidR="007C41B8" w:rsidRDefault="007C41B8" w:rsidP="00F745C7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in Cont.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 w:rsidR="00F745C7">
        <w:rPr>
          <w:rFonts w:asciiTheme="majorBidi" w:hAnsiTheme="majorBidi" w:cstheme="majorBidi"/>
          <w:sz w:val="24"/>
          <w:szCs w:val="24"/>
        </w:rPr>
        <w:t xml:space="preserve">Al </w:t>
      </w:r>
      <w:proofErr w:type="spellStart"/>
      <w:r w:rsidR="00F745C7">
        <w:rPr>
          <w:rFonts w:asciiTheme="majorBidi" w:hAnsiTheme="majorBidi" w:cstheme="majorBidi"/>
          <w:sz w:val="24"/>
          <w:szCs w:val="24"/>
        </w:rPr>
        <w:t>Meraikhi</w:t>
      </w:r>
      <w:proofErr w:type="spellEnd"/>
      <w:r w:rsidR="00F745C7">
        <w:rPr>
          <w:rFonts w:asciiTheme="majorBidi" w:hAnsiTheme="majorBidi" w:cstheme="majorBidi"/>
          <w:sz w:val="24"/>
          <w:szCs w:val="24"/>
        </w:rPr>
        <w:t xml:space="preserve"> General Contracting Est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7C41B8" w:rsidRDefault="007C41B8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</w:t>
      </w:r>
      <w:r>
        <w:rPr>
          <w:rFonts w:asciiTheme="majorBidi" w:hAnsiTheme="majorBidi" w:cstheme="majorBidi"/>
          <w:sz w:val="24"/>
          <w:szCs w:val="24"/>
        </w:rPr>
        <w:tab/>
        <w:t>: Kling Consultant &amp; HM Hospital Man</w:t>
      </w:r>
      <w:r w:rsidR="006427C9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>gement.</w:t>
      </w:r>
    </w:p>
    <w:p w:rsidR="00F745C7" w:rsidRDefault="00F745C7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F745C7" w:rsidRDefault="00F745C7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ture of Job</w:t>
      </w:r>
      <w:r>
        <w:rPr>
          <w:rFonts w:asciiTheme="majorBidi" w:hAnsiTheme="majorBidi" w:cstheme="majorBidi"/>
          <w:sz w:val="24"/>
          <w:szCs w:val="24"/>
        </w:rPr>
        <w:tab/>
        <w:t xml:space="preserve">: Carrying out the tasks identified by the construction manager. Ensuring that </w:t>
      </w:r>
    </w:p>
    <w:p w:rsidR="00F745C7" w:rsidRDefault="00F745C7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The quality of material &amp; installation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Checking of Re-Bar, form work, </w:t>
      </w:r>
      <w:r>
        <w:rPr>
          <w:rFonts w:asciiTheme="majorBidi" w:hAnsiTheme="majorBidi" w:cstheme="majorBidi"/>
          <w:sz w:val="24"/>
          <w:szCs w:val="24"/>
        </w:rPr>
        <w:tab/>
      </w:r>
    </w:p>
    <w:p w:rsidR="00F745C7" w:rsidRDefault="00F745C7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Block work drawings &amp; coordinating with architectural &amp; MEP drawings.</w:t>
      </w:r>
    </w:p>
    <w:p w:rsidR="00F745C7" w:rsidRDefault="00F745C7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Re-Bar &amp; shuttering inspection Perrier to concrete purring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Finishing works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  <w:r w:rsidR="009D3D0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re i</w:t>
      </w:r>
      <w:r w:rsidR="00B61CC3">
        <w:rPr>
          <w:rFonts w:asciiTheme="majorBidi" w:hAnsiTheme="majorBidi" w:cstheme="majorBidi"/>
          <w:sz w:val="24"/>
          <w:szCs w:val="24"/>
        </w:rPr>
        <w:t>n accordance with acceptance criteria identified for the project and</w:t>
      </w:r>
    </w:p>
    <w:p w:rsidR="00B61CC3" w:rsidRDefault="00B61CC3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  <w:r w:rsidR="009D3D02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Company quality system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Conducting quantity survey as well.</w:t>
      </w:r>
      <w:proofErr w:type="gramEnd"/>
    </w:p>
    <w:p w:rsidR="00B56EF1" w:rsidRDefault="00B56EF1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B56EF1" w:rsidRDefault="005C64BE" w:rsidP="00B56EF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mirates Rebar &amp; Reinforcement Engineering LTD.</w:t>
      </w:r>
    </w:p>
    <w:p w:rsidR="005C64BE" w:rsidRDefault="005C64BE" w:rsidP="005C64BE">
      <w:pPr>
        <w:pStyle w:val="ListParagraph"/>
        <w:tabs>
          <w:tab w:val="left" w:pos="9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Jebel Ali, Dubai.</w:t>
      </w:r>
    </w:p>
    <w:p w:rsidR="005C64BE" w:rsidRDefault="005C64BE" w:rsidP="008E41DA">
      <w:pPr>
        <w:pStyle w:val="ListParagraph"/>
        <w:tabs>
          <w:tab w:val="left" w:pos="9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(Jun 2005 – Sep 2008)</w:t>
      </w:r>
    </w:p>
    <w:p w:rsidR="00C83F59" w:rsidRDefault="00C83F59" w:rsidP="005C64BE">
      <w:pPr>
        <w:pStyle w:val="ListParagraph"/>
        <w:tabs>
          <w:tab w:val="left" w:pos="9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C83F59" w:rsidRDefault="001649AA" w:rsidP="00C83F59">
      <w:pPr>
        <w:pStyle w:val="ListParagraph"/>
        <w:tabs>
          <w:tab w:val="left" w:pos="90"/>
          <w:tab w:val="left" w:pos="540"/>
        </w:tabs>
        <w:spacing w:after="0" w:line="240" w:lineRule="auto"/>
        <w:ind w:left="9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</w:t>
      </w:r>
      <w:r w:rsidR="00C83F59">
        <w:rPr>
          <w:rFonts w:asciiTheme="majorBidi" w:hAnsiTheme="majorBidi" w:cstheme="majorBidi"/>
          <w:b/>
          <w:bCs/>
          <w:sz w:val="24"/>
          <w:szCs w:val="24"/>
        </w:rPr>
        <w:t xml:space="preserve">Designation: Civil Engineer </w:t>
      </w:r>
      <w:r w:rsidR="002B324D">
        <w:rPr>
          <w:rFonts w:asciiTheme="majorBidi" w:hAnsiTheme="majorBidi" w:cstheme="majorBidi"/>
          <w:b/>
          <w:bCs/>
          <w:sz w:val="24"/>
          <w:szCs w:val="24"/>
        </w:rPr>
        <w:t>(Structural Re-bar Detailing)</w:t>
      </w:r>
    </w:p>
    <w:p w:rsidR="002B324D" w:rsidRDefault="002B324D" w:rsidP="00C83F59">
      <w:pPr>
        <w:pStyle w:val="ListParagraph"/>
        <w:tabs>
          <w:tab w:val="left" w:pos="90"/>
          <w:tab w:val="left" w:pos="540"/>
        </w:tabs>
        <w:spacing w:after="0" w:line="240" w:lineRule="auto"/>
        <w:ind w:left="9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2B324D" w:rsidRDefault="002B324D" w:rsidP="008E41DA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ture of</w:t>
      </w:r>
      <w:r w:rsidR="009A37D7">
        <w:rPr>
          <w:rFonts w:asciiTheme="majorBidi" w:hAnsiTheme="majorBidi" w:cstheme="majorBidi"/>
          <w:sz w:val="24"/>
          <w:szCs w:val="24"/>
        </w:rPr>
        <w:t xml:space="preserve"> Job</w:t>
      </w:r>
      <w:r w:rsidR="009A37D7"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 xml:space="preserve"> Checking of </w:t>
      </w:r>
      <w:r w:rsidR="009A37D7">
        <w:rPr>
          <w:rFonts w:asciiTheme="majorBidi" w:hAnsiTheme="majorBidi" w:cstheme="majorBidi"/>
          <w:sz w:val="24"/>
          <w:szCs w:val="24"/>
        </w:rPr>
        <w:t xml:space="preserve">enforcement detailing </w:t>
      </w:r>
      <w:r>
        <w:rPr>
          <w:rFonts w:asciiTheme="majorBidi" w:hAnsiTheme="majorBidi" w:cstheme="majorBidi"/>
          <w:sz w:val="24"/>
          <w:szCs w:val="24"/>
        </w:rPr>
        <w:t xml:space="preserve">Shop drawings for approvals as per </w:t>
      </w:r>
    </w:p>
    <w:p w:rsidR="002B324D" w:rsidRDefault="002B324D" w:rsidP="008E41DA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The BS 4446 &amp; BS 8666 by using the Re-bar Cad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For preparing re-bar </w:t>
      </w:r>
    </w:p>
    <w:p w:rsidR="002B324D" w:rsidRDefault="002B324D" w:rsidP="008E41DA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Schedule &amp; fabrication using </w:t>
      </w:r>
      <w:proofErr w:type="spellStart"/>
      <w:r>
        <w:rPr>
          <w:rFonts w:asciiTheme="majorBidi" w:hAnsiTheme="majorBidi" w:cstheme="majorBidi"/>
          <w:sz w:val="24"/>
          <w:szCs w:val="24"/>
        </w:rPr>
        <w:t>Armao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ftware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Site coordination with main</w:t>
      </w:r>
    </w:p>
    <w:p w:rsidR="002B324D" w:rsidRDefault="002B324D" w:rsidP="008E41DA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Contractor</w:t>
      </w:r>
      <w:r w:rsidR="00BA505D">
        <w:rPr>
          <w:rFonts w:asciiTheme="majorBidi" w:hAnsiTheme="majorBidi" w:cstheme="majorBidi"/>
          <w:sz w:val="24"/>
          <w:szCs w:val="24"/>
        </w:rPr>
        <w:t xml:space="preserve">s &amp; consultants for approvals, Production &amp; delivery </w:t>
      </w:r>
      <w:r w:rsidR="008E41DA">
        <w:rPr>
          <w:rFonts w:asciiTheme="majorBidi" w:hAnsiTheme="majorBidi" w:cstheme="majorBidi"/>
          <w:sz w:val="24"/>
          <w:szCs w:val="24"/>
        </w:rPr>
        <w:t>of re</w:t>
      </w:r>
      <w:r w:rsidR="00BA505D">
        <w:rPr>
          <w:rFonts w:asciiTheme="majorBidi" w:hAnsiTheme="majorBidi" w:cstheme="majorBidi"/>
          <w:sz w:val="24"/>
          <w:szCs w:val="24"/>
        </w:rPr>
        <w:t xml:space="preserve">-bar </w:t>
      </w:r>
    </w:p>
    <w:p w:rsidR="00BA505D" w:rsidRDefault="00BA505D" w:rsidP="008E41DA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According to site requirements.</w:t>
      </w:r>
      <w:proofErr w:type="gramEnd"/>
    </w:p>
    <w:p w:rsidR="00A955C2" w:rsidRPr="002B324D" w:rsidRDefault="00A955C2" w:rsidP="002B324D">
      <w:pPr>
        <w:pStyle w:val="ListParagraph"/>
        <w:tabs>
          <w:tab w:val="left" w:pos="540"/>
        </w:tabs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</w:p>
    <w:p w:rsidR="002B324D" w:rsidRDefault="00A700E4" w:rsidP="00A700E4">
      <w:pPr>
        <w:pStyle w:val="ListParagraph"/>
        <w:numPr>
          <w:ilvl w:val="0"/>
          <w:numId w:val="12"/>
        </w:numPr>
        <w:tabs>
          <w:tab w:val="left" w:pos="90"/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BURJ DUBAI PLOT 12 &amp; 13 HOTEL &amp; APARTMENTS.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It includes Hotel &amp; Apartments </w:t>
      </w:r>
      <w:proofErr w:type="spellStart"/>
      <w:r>
        <w:rPr>
          <w:rFonts w:asciiTheme="majorBidi" w:hAnsiTheme="majorBidi" w:cstheme="majorBidi"/>
          <w:sz w:val="24"/>
          <w:szCs w:val="24"/>
        </w:rPr>
        <w:t>wi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7+34 Floor Townie Tower.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EMMAR PROPERTIES.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>
        <w:rPr>
          <w:rFonts w:asciiTheme="majorBidi" w:hAnsiTheme="majorBidi" w:cstheme="majorBidi"/>
          <w:sz w:val="24"/>
          <w:szCs w:val="24"/>
        </w:rPr>
        <w:tab/>
        <w:t>: Samsung Corporation.</w:t>
      </w:r>
    </w:p>
    <w:p w:rsidR="00A700E4" w:rsidRDefault="00A700E4" w:rsidP="00A700E4">
      <w:pPr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Default="00A700E4" w:rsidP="00A700E4">
      <w:pPr>
        <w:pStyle w:val="ListParagraph"/>
        <w:numPr>
          <w:ilvl w:val="0"/>
          <w:numId w:val="12"/>
        </w:numPr>
        <w:tabs>
          <w:tab w:val="left" w:pos="90"/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DUBAI MARINA PROMENDA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</w:t>
      </w:r>
      <w:proofErr w:type="gramStart"/>
      <w:r>
        <w:rPr>
          <w:rFonts w:asciiTheme="majorBidi" w:hAnsiTheme="majorBidi" w:cstheme="majorBidi"/>
          <w:sz w:val="24"/>
          <w:szCs w:val="24"/>
        </w:rPr>
        <w:t>Six Luxury Tower + Podium.</w:t>
      </w:r>
      <w:proofErr w:type="gramEnd"/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lient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EMMAR PROPERTIES.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Nas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Multiplex.</w:t>
      </w:r>
    </w:p>
    <w:p w:rsid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Default="007929BA" w:rsidP="00A700E4">
      <w:pPr>
        <w:pStyle w:val="ListParagraph"/>
        <w:numPr>
          <w:ilvl w:val="0"/>
          <w:numId w:val="12"/>
        </w:numPr>
        <w:tabs>
          <w:tab w:val="left" w:pos="90"/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TIFFANY TOWER JUMERAH LAKES</w:t>
      </w:r>
    </w:p>
    <w:p w:rsidR="007929BA" w:rsidRDefault="007929BA" w:rsidP="007929BA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It includes </w:t>
      </w:r>
      <w:r w:rsidR="00377A38">
        <w:rPr>
          <w:rFonts w:asciiTheme="majorBidi" w:hAnsiTheme="majorBidi" w:cstheme="majorBidi"/>
          <w:sz w:val="24"/>
          <w:szCs w:val="24"/>
        </w:rPr>
        <w:t>B5+G+34</w:t>
      </w:r>
    </w:p>
    <w:p w:rsidR="00377A38" w:rsidRDefault="00377A38" w:rsidP="007929BA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 Tiffany Reality Ltd Dubai.</w:t>
      </w:r>
    </w:p>
    <w:p w:rsidR="00377A38" w:rsidRDefault="00377A38" w:rsidP="007929BA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ractor</w:t>
      </w:r>
      <w:r>
        <w:rPr>
          <w:rFonts w:asciiTheme="majorBidi" w:hAnsiTheme="majorBidi" w:cstheme="majorBidi"/>
          <w:sz w:val="24"/>
          <w:szCs w:val="24"/>
        </w:rPr>
        <w:tab/>
        <w:t xml:space="preserve">: Al </w:t>
      </w:r>
      <w:proofErr w:type="spellStart"/>
      <w:r>
        <w:rPr>
          <w:rFonts w:asciiTheme="majorBidi" w:hAnsiTheme="majorBidi" w:cstheme="majorBidi"/>
          <w:sz w:val="24"/>
          <w:szCs w:val="24"/>
        </w:rPr>
        <w:t>Rostama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g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.L.C</w:t>
      </w:r>
    </w:p>
    <w:p w:rsidR="009A37D7" w:rsidRDefault="009A37D7" w:rsidP="009A37D7">
      <w:pPr>
        <w:pStyle w:val="ListParagraph"/>
        <w:numPr>
          <w:ilvl w:val="0"/>
          <w:numId w:val="10"/>
        </w:numPr>
        <w:tabs>
          <w:tab w:val="left" w:pos="450"/>
          <w:tab w:val="left" w:pos="540"/>
        </w:tabs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HARPUR COOLING TOWERS LTD.</w:t>
      </w:r>
    </w:p>
    <w:p w:rsidR="009A37D7" w:rsidRDefault="009A37D7" w:rsidP="009A37D7">
      <w:pPr>
        <w:pStyle w:val="ListParagraph"/>
        <w:tabs>
          <w:tab w:val="left" w:pos="45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HPCL MUMBAI- INDIA.</w:t>
      </w:r>
      <w:proofErr w:type="gramEnd"/>
    </w:p>
    <w:p w:rsidR="009A37D7" w:rsidRDefault="009A37D7" w:rsidP="009A37D7">
      <w:pPr>
        <w:pStyle w:val="ListParagraph"/>
        <w:tabs>
          <w:tab w:val="left" w:pos="45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(JULY 2004 – JUN 2005)</w:t>
      </w:r>
    </w:p>
    <w:p w:rsidR="009A37D7" w:rsidRDefault="009A37D7" w:rsidP="009A37D7">
      <w:pPr>
        <w:pStyle w:val="ListParagraph"/>
        <w:tabs>
          <w:tab w:val="left" w:pos="45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9A37D7" w:rsidRDefault="009A37D7" w:rsidP="009A37D7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esignation: Site Engineer.</w:t>
      </w:r>
    </w:p>
    <w:p w:rsidR="009A37D7" w:rsidRDefault="009A37D7" w:rsidP="009A37D7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6E061D" w:rsidRDefault="009A37D7" w:rsidP="006E061D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Nature of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Job </w:t>
      </w:r>
      <w:r w:rsidR="00A9289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:</w:t>
      </w:r>
      <w:proofErr w:type="gramEnd"/>
      <w:r w:rsidR="006E061D">
        <w:rPr>
          <w:rFonts w:asciiTheme="majorBidi" w:hAnsiTheme="majorBidi" w:cstheme="majorBidi"/>
          <w:sz w:val="24"/>
          <w:szCs w:val="24"/>
        </w:rPr>
        <w:t xml:space="preserve"> Site Supervising, Work Planning, Inspection, Quantity Calculations.</w:t>
      </w:r>
    </w:p>
    <w:p w:rsidR="009A37D7" w:rsidRDefault="006E061D" w:rsidP="006E061D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Project</w:t>
      </w:r>
      <w:r>
        <w:rPr>
          <w:rFonts w:asciiTheme="majorBidi" w:hAnsiTheme="majorBidi" w:cstheme="majorBidi"/>
          <w:sz w:val="24"/>
          <w:szCs w:val="24"/>
        </w:rPr>
        <w:tab/>
        <w:t xml:space="preserve">       : Constriction of Cooling Tower.</w:t>
      </w:r>
    </w:p>
    <w:p w:rsidR="00490DD1" w:rsidRDefault="006E061D" w:rsidP="006E061D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Client</w:t>
      </w:r>
      <w:r>
        <w:rPr>
          <w:rFonts w:asciiTheme="majorBidi" w:hAnsiTheme="majorBidi" w:cstheme="majorBidi"/>
          <w:sz w:val="24"/>
          <w:szCs w:val="24"/>
        </w:rPr>
        <w:tab/>
        <w:t xml:space="preserve">       : Hindustan Petroleum, Mumbai.</w:t>
      </w:r>
    </w:p>
    <w:p w:rsidR="00490DD1" w:rsidRDefault="00490DD1" w:rsidP="006E061D">
      <w:pPr>
        <w:pStyle w:val="ListParagraph"/>
        <w:tabs>
          <w:tab w:val="left" w:pos="90"/>
          <w:tab w:val="left" w:pos="18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</w:p>
    <w:p w:rsidR="00BF375E" w:rsidRDefault="00BF375E" w:rsidP="00490DD1">
      <w:pPr>
        <w:pStyle w:val="ListParagraph"/>
        <w:tabs>
          <w:tab w:val="left" w:pos="90"/>
          <w:tab w:val="left" w:pos="18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</w:p>
    <w:p w:rsidR="00081068" w:rsidRDefault="00BF375E" w:rsidP="00490DD1">
      <w:pPr>
        <w:pStyle w:val="ListParagraph"/>
        <w:tabs>
          <w:tab w:val="left" w:pos="90"/>
          <w:tab w:val="left" w:pos="18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ersonal Details</w:t>
      </w:r>
      <w:r w:rsidR="00081068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ationality</w:t>
      </w:r>
      <w:r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: </w:t>
      </w:r>
      <w:r>
        <w:rPr>
          <w:rFonts w:asciiTheme="majorBidi" w:hAnsiTheme="majorBidi" w:cstheme="majorBidi"/>
          <w:sz w:val="24"/>
          <w:szCs w:val="24"/>
        </w:rPr>
        <w:t>Indian</w:t>
      </w: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rital Status   :</w:t>
      </w:r>
      <w:r>
        <w:rPr>
          <w:rFonts w:asciiTheme="majorBidi" w:hAnsiTheme="majorBidi" w:cstheme="majorBidi"/>
          <w:sz w:val="24"/>
          <w:szCs w:val="24"/>
        </w:rPr>
        <w:t xml:space="preserve"> Married</w:t>
      </w: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ate of Birth     :</w:t>
      </w:r>
      <w:r w:rsidR="00F2050C">
        <w:rPr>
          <w:rFonts w:asciiTheme="majorBidi" w:hAnsiTheme="majorBidi" w:cstheme="majorBidi"/>
          <w:sz w:val="24"/>
          <w:szCs w:val="24"/>
        </w:rPr>
        <w:t xml:space="preserve"> 01</w:t>
      </w:r>
      <w:r>
        <w:rPr>
          <w:rFonts w:asciiTheme="majorBidi" w:hAnsiTheme="majorBidi" w:cstheme="majorBidi"/>
          <w:sz w:val="24"/>
          <w:szCs w:val="24"/>
        </w:rPr>
        <w:t xml:space="preserve"> June 1979</w:t>
      </w: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Languages </w:t>
      </w:r>
      <w:r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:</w:t>
      </w:r>
      <w:r>
        <w:rPr>
          <w:rFonts w:asciiTheme="majorBidi" w:hAnsiTheme="majorBidi" w:cstheme="majorBidi"/>
          <w:sz w:val="24"/>
          <w:szCs w:val="24"/>
        </w:rPr>
        <w:t xml:space="preserve"> English, Hindi, Kannada, </w:t>
      </w:r>
      <w:proofErr w:type="spellStart"/>
      <w:r>
        <w:rPr>
          <w:rFonts w:asciiTheme="majorBidi" w:hAnsiTheme="majorBidi" w:cstheme="majorBidi"/>
          <w:sz w:val="24"/>
          <w:szCs w:val="24"/>
        </w:rPr>
        <w:t>Telgu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</w:p>
    <w:p w:rsidR="00F36421" w:rsidRDefault="00F36421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UAE Driving License.</w:t>
      </w:r>
      <w:proofErr w:type="gramEnd"/>
    </w:p>
    <w:p w:rsidR="00081068" w:rsidRP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4"/>
          <w:szCs w:val="24"/>
        </w:rPr>
      </w:pPr>
    </w:p>
    <w:p w:rsidR="00081068" w:rsidRDefault="00081068" w:rsidP="00081068">
      <w:pPr>
        <w:pStyle w:val="ListParagraph"/>
        <w:tabs>
          <w:tab w:val="left" w:pos="90"/>
          <w:tab w:val="left" w:pos="270"/>
          <w:tab w:val="left" w:pos="450"/>
          <w:tab w:val="left" w:pos="540"/>
          <w:tab w:val="left" w:pos="1890"/>
        </w:tabs>
        <w:spacing w:after="0" w:line="240" w:lineRule="auto"/>
        <w:ind w:left="198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6E061D" w:rsidRPr="009A37D7" w:rsidRDefault="00BF375E" w:rsidP="00081068">
      <w:pPr>
        <w:pStyle w:val="ListParagraph"/>
        <w:tabs>
          <w:tab w:val="left" w:pos="90"/>
          <w:tab w:val="left" w:pos="270"/>
          <w:tab w:val="left" w:pos="450"/>
          <w:tab w:val="left" w:pos="540"/>
          <w:tab w:val="left" w:pos="1890"/>
        </w:tabs>
        <w:spacing w:after="0" w:line="240" w:lineRule="auto"/>
        <w:ind w:left="19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6E061D">
        <w:rPr>
          <w:rFonts w:asciiTheme="majorBidi" w:hAnsiTheme="majorBidi" w:cstheme="majorBidi"/>
          <w:sz w:val="24"/>
          <w:szCs w:val="24"/>
        </w:rPr>
        <w:t xml:space="preserve"> </w:t>
      </w:r>
    </w:p>
    <w:p w:rsidR="009A37D7" w:rsidRPr="009A37D7" w:rsidRDefault="009A37D7" w:rsidP="009A37D7">
      <w:pPr>
        <w:pStyle w:val="ListParagraph"/>
        <w:tabs>
          <w:tab w:val="left" w:pos="45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9A37D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F46A7B" w:rsidRPr="00A700E4" w:rsidRDefault="00F46A7B" w:rsidP="007929BA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Default="00A700E4" w:rsidP="00A700E4">
      <w:pPr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Default="00A700E4" w:rsidP="00A700E4">
      <w:pPr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Pr="00A700E4" w:rsidRDefault="00A700E4" w:rsidP="00A700E4">
      <w:pPr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</w:p>
    <w:p w:rsidR="00A700E4" w:rsidRPr="00A700E4" w:rsidRDefault="00A700E4" w:rsidP="00A700E4">
      <w:pPr>
        <w:pStyle w:val="ListParagraph"/>
        <w:tabs>
          <w:tab w:val="left" w:pos="90"/>
          <w:tab w:val="left" w:pos="540"/>
        </w:tabs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5C64BE" w:rsidRDefault="005C64BE" w:rsidP="005C64BE">
      <w:pPr>
        <w:pStyle w:val="ListParagraph"/>
        <w:tabs>
          <w:tab w:val="left" w:pos="9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5C64BE" w:rsidRPr="00B56EF1" w:rsidRDefault="005C64BE" w:rsidP="005C64BE">
      <w:pPr>
        <w:pStyle w:val="ListParagraph"/>
        <w:tabs>
          <w:tab w:val="left" w:pos="90"/>
          <w:tab w:val="left" w:pos="540"/>
        </w:tabs>
        <w:spacing w:after="0" w:line="240" w:lineRule="auto"/>
        <w:ind w:left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6427C9" w:rsidRDefault="006427C9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7C41B8" w:rsidRDefault="007C41B8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C82A7F" w:rsidRPr="00C82A7F" w:rsidRDefault="00C82A7F" w:rsidP="00C82A7F">
      <w:pPr>
        <w:pStyle w:val="ListParagraph"/>
        <w:tabs>
          <w:tab w:val="left" w:pos="90"/>
          <w:tab w:val="left" w:pos="540"/>
        </w:tabs>
        <w:spacing w:after="0" w:line="240" w:lineRule="auto"/>
        <w:ind w:left="810" w:hanging="270"/>
        <w:jc w:val="both"/>
        <w:rPr>
          <w:rFonts w:asciiTheme="majorBidi" w:hAnsiTheme="majorBidi" w:cstheme="majorBidi"/>
          <w:sz w:val="24"/>
          <w:szCs w:val="24"/>
        </w:rPr>
      </w:pPr>
    </w:p>
    <w:p w:rsidR="00DC5723" w:rsidRPr="00DC5723" w:rsidRDefault="00DC5723" w:rsidP="00DC5723">
      <w:pPr>
        <w:pStyle w:val="ListParagraph"/>
        <w:spacing w:after="0" w:line="240" w:lineRule="auto"/>
        <w:ind w:left="810"/>
        <w:jc w:val="both"/>
        <w:rPr>
          <w:rFonts w:asciiTheme="majorBidi" w:hAnsiTheme="majorBidi" w:cstheme="majorBidi"/>
          <w:sz w:val="24"/>
          <w:szCs w:val="24"/>
        </w:rPr>
      </w:pPr>
    </w:p>
    <w:p w:rsidR="0012013C" w:rsidRPr="00DC5723" w:rsidRDefault="0012013C" w:rsidP="00FF7F6B">
      <w:pPr>
        <w:pStyle w:val="ListParagraph"/>
        <w:spacing w:after="0" w:line="240" w:lineRule="auto"/>
        <w:ind w:left="2340" w:hanging="1620"/>
        <w:jc w:val="both"/>
        <w:rPr>
          <w:rFonts w:asciiTheme="majorBidi" w:hAnsiTheme="majorBidi" w:cstheme="majorBidi"/>
          <w:sz w:val="24"/>
          <w:szCs w:val="24"/>
        </w:rPr>
      </w:pPr>
    </w:p>
    <w:p w:rsidR="00A36D66" w:rsidRDefault="00A36D66" w:rsidP="00A36D66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</w:t>
      </w:r>
    </w:p>
    <w:p w:rsidR="00B60B17" w:rsidRPr="00402EC5" w:rsidRDefault="00B60B17" w:rsidP="00402EC5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:rsidR="00CB28A8" w:rsidRPr="00C76066" w:rsidRDefault="00CB28A8" w:rsidP="00C76066">
      <w:pPr>
        <w:pStyle w:val="ListParagraph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274BC8" w:rsidRDefault="00274BC8" w:rsidP="006E6ED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:rsidR="006E6ED5" w:rsidRDefault="006E6ED5" w:rsidP="00BC64A5">
      <w:pPr>
        <w:spacing w:after="0" w:line="24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</w:p>
    <w:p w:rsidR="006D6E02" w:rsidRDefault="006D6E02" w:rsidP="006C68BD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:rsidR="005B57BC" w:rsidRPr="005603C5" w:rsidRDefault="005B57BC" w:rsidP="005603C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01F00" w:rsidRDefault="00801F00" w:rsidP="0017586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</w:t>
      </w:r>
    </w:p>
    <w:p w:rsidR="00801F00" w:rsidRDefault="00801F00" w:rsidP="00651E1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01F00" w:rsidRDefault="00801F00" w:rsidP="00651E1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01F00" w:rsidRDefault="00801F00" w:rsidP="00651E1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01F00" w:rsidRDefault="00801F00" w:rsidP="00651E1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801F00" w:rsidSect="00465187">
      <w:footerReference w:type="default" r:id="rId10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6C6F" w:rsidRDefault="00866C6F" w:rsidP="002C21A2">
      <w:pPr>
        <w:spacing w:after="0" w:line="240" w:lineRule="auto"/>
      </w:pPr>
      <w:r>
        <w:separator/>
      </w:r>
    </w:p>
  </w:endnote>
  <w:endnote w:type="continuationSeparator" w:id="0">
    <w:p w:rsidR="00866C6F" w:rsidRDefault="00866C6F" w:rsidP="002C2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77805"/>
      <w:docPartObj>
        <w:docPartGallery w:val="Page Numbers (Bottom of Page)"/>
        <w:docPartUnique/>
      </w:docPartObj>
    </w:sdtPr>
    <w:sdtEndPr/>
    <w:sdtContent>
      <w:sdt>
        <w:sdtPr>
          <w:id w:val="15677806"/>
          <w:docPartObj>
            <w:docPartGallery w:val="Page Numbers (Top of Page)"/>
            <w:docPartUnique/>
          </w:docPartObj>
        </w:sdtPr>
        <w:sdtEndPr/>
        <w:sdtContent>
          <w:p w:rsidR="002C21A2" w:rsidRDefault="002C21A2">
            <w:pPr>
              <w:pStyle w:val="Footer"/>
              <w:jc w:val="right"/>
            </w:pPr>
            <w:r>
              <w:t xml:space="preserve">Page </w:t>
            </w:r>
            <w:r w:rsidR="00A311D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311DA">
              <w:rPr>
                <w:b/>
                <w:sz w:val="24"/>
                <w:szCs w:val="24"/>
              </w:rPr>
              <w:fldChar w:fldCharType="separate"/>
            </w:r>
            <w:r w:rsidR="00F37A6E">
              <w:rPr>
                <w:b/>
                <w:noProof/>
              </w:rPr>
              <w:t>1</w:t>
            </w:r>
            <w:r w:rsidR="00A311DA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311D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311DA">
              <w:rPr>
                <w:b/>
                <w:sz w:val="24"/>
                <w:szCs w:val="24"/>
              </w:rPr>
              <w:fldChar w:fldCharType="separate"/>
            </w:r>
            <w:r w:rsidR="00F37A6E">
              <w:rPr>
                <w:b/>
                <w:noProof/>
              </w:rPr>
              <w:t>5</w:t>
            </w:r>
            <w:r w:rsidR="00A311DA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2C21A2" w:rsidRDefault="002C21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6C6F" w:rsidRDefault="00866C6F" w:rsidP="002C21A2">
      <w:pPr>
        <w:spacing w:after="0" w:line="240" w:lineRule="auto"/>
      </w:pPr>
      <w:r>
        <w:separator/>
      </w:r>
    </w:p>
  </w:footnote>
  <w:footnote w:type="continuationSeparator" w:id="0">
    <w:p w:rsidR="00866C6F" w:rsidRDefault="00866C6F" w:rsidP="002C2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C1610"/>
    <w:multiLevelType w:val="hybridMultilevel"/>
    <w:tmpl w:val="C5D29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795D6D"/>
    <w:multiLevelType w:val="hybridMultilevel"/>
    <w:tmpl w:val="3E5A6D62"/>
    <w:lvl w:ilvl="0" w:tplc="0950C2A8">
      <w:start w:val="1"/>
      <w:numFmt w:val="decimal"/>
      <w:lvlText w:val="%1."/>
      <w:lvlJc w:val="left"/>
      <w:pPr>
        <w:ind w:left="81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1FED7BDB"/>
    <w:multiLevelType w:val="hybridMultilevel"/>
    <w:tmpl w:val="A014B3A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E77444E"/>
    <w:multiLevelType w:val="hybridMultilevel"/>
    <w:tmpl w:val="54CEFB96"/>
    <w:lvl w:ilvl="0" w:tplc="30EC27C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37DE6B97"/>
    <w:multiLevelType w:val="hybridMultilevel"/>
    <w:tmpl w:val="4DCE6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62516F"/>
    <w:multiLevelType w:val="hybridMultilevel"/>
    <w:tmpl w:val="AF7CD5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>
    <w:nsid w:val="39CB57BC"/>
    <w:multiLevelType w:val="hybridMultilevel"/>
    <w:tmpl w:val="4552DF9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3C5A097C"/>
    <w:multiLevelType w:val="hybridMultilevel"/>
    <w:tmpl w:val="95BA8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677754"/>
    <w:multiLevelType w:val="hybridMultilevel"/>
    <w:tmpl w:val="D92E507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513C2FB3"/>
    <w:multiLevelType w:val="hybridMultilevel"/>
    <w:tmpl w:val="0E74C1A6"/>
    <w:lvl w:ilvl="0" w:tplc="A830DCE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697875CF"/>
    <w:multiLevelType w:val="hybridMultilevel"/>
    <w:tmpl w:val="30DE13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6AB61D3E"/>
    <w:multiLevelType w:val="hybridMultilevel"/>
    <w:tmpl w:val="F5BCD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0"/>
  </w:num>
  <w:num w:numId="5">
    <w:abstractNumId w:val="5"/>
  </w:num>
  <w:num w:numId="6">
    <w:abstractNumId w:val="11"/>
  </w:num>
  <w:num w:numId="7">
    <w:abstractNumId w:val="7"/>
  </w:num>
  <w:num w:numId="8">
    <w:abstractNumId w:val="4"/>
  </w:num>
  <w:num w:numId="9">
    <w:abstractNumId w:val="0"/>
  </w:num>
  <w:num w:numId="10">
    <w:abstractNumId w:val="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EImMTAzMDS3MjU1MLcyUdpeDU4uLM/DyQApNaAIDIOmYsAAAA"/>
  </w:docVars>
  <w:rsids>
    <w:rsidRoot w:val="00465187"/>
    <w:rsid w:val="000135FC"/>
    <w:rsid w:val="000161D6"/>
    <w:rsid w:val="00023573"/>
    <w:rsid w:val="00027B01"/>
    <w:rsid w:val="0003082F"/>
    <w:rsid w:val="000321CB"/>
    <w:rsid w:val="00054551"/>
    <w:rsid w:val="00081068"/>
    <w:rsid w:val="000C61A8"/>
    <w:rsid w:val="000D658D"/>
    <w:rsid w:val="000F5CB4"/>
    <w:rsid w:val="001134D5"/>
    <w:rsid w:val="0012013C"/>
    <w:rsid w:val="00142CEC"/>
    <w:rsid w:val="00152B96"/>
    <w:rsid w:val="001649AA"/>
    <w:rsid w:val="0017153C"/>
    <w:rsid w:val="0017586D"/>
    <w:rsid w:val="001769F8"/>
    <w:rsid w:val="001B7744"/>
    <w:rsid w:val="001E4469"/>
    <w:rsid w:val="0020075E"/>
    <w:rsid w:val="0021026A"/>
    <w:rsid w:val="002330C7"/>
    <w:rsid w:val="00240A62"/>
    <w:rsid w:val="00267901"/>
    <w:rsid w:val="00273C5E"/>
    <w:rsid w:val="00274BC8"/>
    <w:rsid w:val="0028160B"/>
    <w:rsid w:val="00295D43"/>
    <w:rsid w:val="0029626A"/>
    <w:rsid w:val="002A3569"/>
    <w:rsid w:val="002B2D98"/>
    <w:rsid w:val="002B324D"/>
    <w:rsid w:val="002C21A2"/>
    <w:rsid w:val="002C237B"/>
    <w:rsid w:val="002E5891"/>
    <w:rsid w:val="002F2B7E"/>
    <w:rsid w:val="002F60B0"/>
    <w:rsid w:val="00310CE8"/>
    <w:rsid w:val="00356B2B"/>
    <w:rsid w:val="00370D2A"/>
    <w:rsid w:val="00377A38"/>
    <w:rsid w:val="003806D5"/>
    <w:rsid w:val="0039135C"/>
    <w:rsid w:val="003C734D"/>
    <w:rsid w:val="003D22B1"/>
    <w:rsid w:val="003D309A"/>
    <w:rsid w:val="00400AF4"/>
    <w:rsid w:val="00402EC5"/>
    <w:rsid w:val="00404283"/>
    <w:rsid w:val="004623BD"/>
    <w:rsid w:val="00465187"/>
    <w:rsid w:val="004705BD"/>
    <w:rsid w:val="00490DD1"/>
    <w:rsid w:val="004C0EC6"/>
    <w:rsid w:val="004E543C"/>
    <w:rsid w:val="004F1C76"/>
    <w:rsid w:val="00532D7C"/>
    <w:rsid w:val="00535FC0"/>
    <w:rsid w:val="00542883"/>
    <w:rsid w:val="005603C5"/>
    <w:rsid w:val="00560DF9"/>
    <w:rsid w:val="00586E53"/>
    <w:rsid w:val="005B57BC"/>
    <w:rsid w:val="005C64BE"/>
    <w:rsid w:val="00603325"/>
    <w:rsid w:val="00617090"/>
    <w:rsid w:val="006427C9"/>
    <w:rsid w:val="00644811"/>
    <w:rsid w:val="00651E1D"/>
    <w:rsid w:val="006653C1"/>
    <w:rsid w:val="00667EF8"/>
    <w:rsid w:val="00694D43"/>
    <w:rsid w:val="006C162F"/>
    <w:rsid w:val="006C68BD"/>
    <w:rsid w:val="006C77D0"/>
    <w:rsid w:val="006D6E02"/>
    <w:rsid w:val="006E061D"/>
    <w:rsid w:val="006E6ED5"/>
    <w:rsid w:val="00714D02"/>
    <w:rsid w:val="0073007B"/>
    <w:rsid w:val="00763FDD"/>
    <w:rsid w:val="00786931"/>
    <w:rsid w:val="007929BA"/>
    <w:rsid w:val="00792A82"/>
    <w:rsid w:val="00792AFF"/>
    <w:rsid w:val="007C41B8"/>
    <w:rsid w:val="007E7C22"/>
    <w:rsid w:val="00801F00"/>
    <w:rsid w:val="00866C6F"/>
    <w:rsid w:val="008A13AD"/>
    <w:rsid w:val="008B17CE"/>
    <w:rsid w:val="008B296B"/>
    <w:rsid w:val="008B6234"/>
    <w:rsid w:val="008E41DA"/>
    <w:rsid w:val="008F78BE"/>
    <w:rsid w:val="00906A9D"/>
    <w:rsid w:val="0095449A"/>
    <w:rsid w:val="00993FC0"/>
    <w:rsid w:val="009A37D7"/>
    <w:rsid w:val="009B201F"/>
    <w:rsid w:val="009C2532"/>
    <w:rsid w:val="009C5C99"/>
    <w:rsid w:val="009D3D02"/>
    <w:rsid w:val="009E32CF"/>
    <w:rsid w:val="00A311DA"/>
    <w:rsid w:val="00A36D66"/>
    <w:rsid w:val="00A52DBF"/>
    <w:rsid w:val="00A655E6"/>
    <w:rsid w:val="00A700E4"/>
    <w:rsid w:val="00A74D53"/>
    <w:rsid w:val="00A75660"/>
    <w:rsid w:val="00A849B0"/>
    <w:rsid w:val="00A92896"/>
    <w:rsid w:val="00A955C2"/>
    <w:rsid w:val="00AB001C"/>
    <w:rsid w:val="00AC0809"/>
    <w:rsid w:val="00B17C8B"/>
    <w:rsid w:val="00B32BE1"/>
    <w:rsid w:val="00B35EB3"/>
    <w:rsid w:val="00B4132C"/>
    <w:rsid w:val="00B45EB9"/>
    <w:rsid w:val="00B56EF1"/>
    <w:rsid w:val="00B60B17"/>
    <w:rsid w:val="00B61CC3"/>
    <w:rsid w:val="00BA505D"/>
    <w:rsid w:val="00BA73BD"/>
    <w:rsid w:val="00BC64A5"/>
    <w:rsid w:val="00BD759C"/>
    <w:rsid w:val="00BE6979"/>
    <w:rsid w:val="00BF375E"/>
    <w:rsid w:val="00C14E61"/>
    <w:rsid w:val="00C23A51"/>
    <w:rsid w:val="00C2554D"/>
    <w:rsid w:val="00C27B1B"/>
    <w:rsid w:val="00C3263F"/>
    <w:rsid w:val="00C36C61"/>
    <w:rsid w:val="00C45047"/>
    <w:rsid w:val="00C75DC2"/>
    <w:rsid w:val="00C76066"/>
    <w:rsid w:val="00C82A7F"/>
    <w:rsid w:val="00C83F59"/>
    <w:rsid w:val="00C92E0D"/>
    <w:rsid w:val="00CB28A8"/>
    <w:rsid w:val="00CD0C9C"/>
    <w:rsid w:val="00CD24CA"/>
    <w:rsid w:val="00CD6AFE"/>
    <w:rsid w:val="00CE15C6"/>
    <w:rsid w:val="00CF27F3"/>
    <w:rsid w:val="00CF7275"/>
    <w:rsid w:val="00D00DC0"/>
    <w:rsid w:val="00D15FA8"/>
    <w:rsid w:val="00D76DEA"/>
    <w:rsid w:val="00D93881"/>
    <w:rsid w:val="00D952C7"/>
    <w:rsid w:val="00DB0B51"/>
    <w:rsid w:val="00DC17A7"/>
    <w:rsid w:val="00DC1DFD"/>
    <w:rsid w:val="00DC5723"/>
    <w:rsid w:val="00E01C0B"/>
    <w:rsid w:val="00E113B8"/>
    <w:rsid w:val="00E452DE"/>
    <w:rsid w:val="00E53849"/>
    <w:rsid w:val="00E66594"/>
    <w:rsid w:val="00E94A61"/>
    <w:rsid w:val="00EC5610"/>
    <w:rsid w:val="00EF60AF"/>
    <w:rsid w:val="00F1297A"/>
    <w:rsid w:val="00F15ABB"/>
    <w:rsid w:val="00F2050C"/>
    <w:rsid w:val="00F33E63"/>
    <w:rsid w:val="00F34542"/>
    <w:rsid w:val="00F36421"/>
    <w:rsid w:val="00F367C3"/>
    <w:rsid w:val="00F37834"/>
    <w:rsid w:val="00F37A6E"/>
    <w:rsid w:val="00F46A7B"/>
    <w:rsid w:val="00F47AED"/>
    <w:rsid w:val="00F745C7"/>
    <w:rsid w:val="00F75BF6"/>
    <w:rsid w:val="00F76E34"/>
    <w:rsid w:val="00F87545"/>
    <w:rsid w:val="00F9273A"/>
    <w:rsid w:val="00F96A9A"/>
    <w:rsid w:val="00FB010B"/>
    <w:rsid w:val="00FB0AF7"/>
    <w:rsid w:val="00FB7092"/>
    <w:rsid w:val="00FD62E5"/>
    <w:rsid w:val="00FF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5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518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38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C2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21A2"/>
  </w:style>
  <w:style w:type="paragraph" w:styleId="Footer">
    <w:name w:val="footer"/>
    <w:basedOn w:val="Normal"/>
    <w:link w:val="FooterChar"/>
    <w:uiPriority w:val="99"/>
    <w:unhideWhenUsed/>
    <w:rsid w:val="002C2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1A2"/>
  </w:style>
  <w:style w:type="paragraph" w:styleId="BalloonText">
    <w:name w:val="Balloon Text"/>
    <w:basedOn w:val="Normal"/>
    <w:link w:val="BalloonTextChar"/>
    <w:uiPriority w:val="99"/>
    <w:semiHidden/>
    <w:unhideWhenUsed/>
    <w:rsid w:val="00C23A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A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keelmz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akeel_mza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1018</Words>
  <Characters>580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Binto</cp:lastModifiedBy>
  <cp:revision>121</cp:revision>
  <cp:lastPrinted>2016-07-17T03:56:00Z</cp:lastPrinted>
  <dcterms:created xsi:type="dcterms:W3CDTF">2014-03-10T12:52:00Z</dcterms:created>
  <dcterms:modified xsi:type="dcterms:W3CDTF">2018-05-12T06:26:00Z</dcterms:modified>
</cp:coreProperties>
</file>